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CF7C98" w14:textId="3B331881" w:rsidR="00761456" w:rsidRPr="006C616C" w:rsidRDefault="00EB44B0" w:rsidP="002E31EA">
      <w:pPr>
        <w:pStyle w:val="Heading1"/>
      </w:pPr>
      <w:r>
        <w:t>Systems Design and Databases</w:t>
      </w:r>
      <w:r w:rsidR="008C1DDE" w:rsidRPr="008C1DDE">
        <w:t xml:space="preserve"> </w:t>
      </w:r>
      <w:r w:rsidR="008C1DDE">
        <w:t>(</w:t>
      </w:r>
      <w:r w:rsidR="008C1DDE" w:rsidRPr="008C1DDE">
        <w:t>CIS</w:t>
      </w:r>
      <w:r w:rsidR="003F2B7A">
        <w:t>1</w:t>
      </w:r>
      <w:r w:rsidR="008C1DDE" w:rsidRPr="008C1DDE">
        <w:t>0</w:t>
      </w:r>
      <w:r w:rsidR="00364900">
        <w:t>18</w:t>
      </w:r>
      <w:r w:rsidR="008C1DDE" w:rsidRPr="008C1DDE">
        <w:t>-N</w:t>
      </w:r>
      <w:r w:rsidR="008C1DDE">
        <w:t>)</w:t>
      </w:r>
      <w:r w:rsidR="00C23385" w:rsidRPr="006C616C">
        <w:br/>
      </w:r>
      <w:r w:rsidR="00DA63B9">
        <w:t>T</w:t>
      </w:r>
      <w:r w:rsidR="002A22BD">
        <w:t xml:space="preserve">SQL </w:t>
      </w:r>
      <w:r w:rsidR="00FA312A">
        <w:t xml:space="preserve">Tutorial </w:t>
      </w:r>
      <w:r w:rsidR="006C368D">
        <w:t>6</w:t>
      </w:r>
      <w:r w:rsidR="0084220B" w:rsidRPr="006C616C">
        <w:t>:</w:t>
      </w:r>
      <w:r w:rsidR="007F31CD" w:rsidRPr="007F31CD">
        <w:t xml:space="preserve"> Querying with Multiple Tables</w:t>
      </w:r>
    </w:p>
    <w:p w14:paraId="16EBAFAF" w14:textId="77777777" w:rsidR="00C609BA" w:rsidRPr="006C616C" w:rsidRDefault="0026229D" w:rsidP="0084220B">
      <w:pPr>
        <w:pStyle w:val="Heading2"/>
        <w:rPr>
          <w:lang w:val="en-GB"/>
        </w:rPr>
      </w:pPr>
      <w:r w:rsidRPr="0026229D">
        <w:rPr>
          <w:lang w:val="en-GB"/>
        </w:rPr>
        <w:t>Before You Start</w:t>
      </w:r>
    </w:p>
    <w:p w14:paraId="0E9C4173" w14:textId="68C55DDC" w:rsidR="00FA312A" w:rsidRDefault="00F26314" w:rsidP="00FE0AA2">
      <w:r w:rsidRPr="00F26314">
        <w:t xml:space="preserve">Finish the previous tutorials before attempting this one. Try to complete this set of tasks before your next tutorial. </w:t>
      </w:r>
    </w:p>
    <w:p w14:paraId="47CD09B2" w14:textId="7F6CB0A2" w:rsidR="00CE6C70" w:rsidRPr="00480B62" w:rsidRDefault="00CE6C70" w:rsidP="00CE6C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line="285" w:lineRule="atLeast"/>
      </w:pPr>
      <w:r w:rsidRPr="00480B62">
        <w:rPr>
          <w:b/>
          <w:bCs/>
        </w:rPr>
        <w:t>Hint:</w:t>
      </w:r>
      <w:r w:rsidRPr="00480B62">
        <w:t xml:space="preserve"> </w:t>
      </w:r>
      <w:r w:rsidR="003F4016" w:rsidRPr="00480B62">
        <w:t xml:space="preserve">It is important before </w:t>
      </w:r>
      <w:proofErr w:type="gramStart"/>
      <w:r w:rsidR="003F4016" w:rsidRPr="00480B62">
        <w:t>start</w:t>
      </w:r>
      <w:proofErr w:type="gramEnd"/>
      <w:r w:rsidR="003F4016" w:rsidRPr="00480B62">
        <w:t xml:space="preserve"> the lab</w:t>
      </w:r>
      <w:r w:rsidR="00605DBD" w:rsidRPr="00480B62">
        <w:t>, you should walk-through lecture(s)</w:t>
      </w:r>
      <w:r w:rsidR="00E955E4" w:rsidRPr="00480B62">
        <w:t xml:space="preserve"> and demonstration exercises</w:t>
      </w:r>
    </w:p>
    <w:p w14:paraId="4E7FAE35" w14:textId="77777777" w:rsidR="0084220B" w:rsidRPr="006C616C" w:rsidRDefault="0026229D" w:rsidP="0084220B">
      <w:pPr>
        <w:pStyle w:val="Heading2"/>
        <w:rPr>
          <w:lang w:val="en-GB"/>
        </w:rPr>
      </w:pPr>
      <w:r>
        <w:rPr>
          <w:lang w:val="en-GB"/>
        </w:rPr>
        <w:t>Introduction</w:t>
      </w:r>
    </w:p>
    <w:p w14:paraId="2FC8EFAB" w14:textId="5FD4A980" w:rsidR="008A68B7" w:rsidRDefault="00CE6C70" w:rsidP="00F74AF5">
      <w:pPr>
        <w:shd w:val="clear" w:color="auto" w:fill="FFFFFF"/>
        <w:spacing w:line="285" w:lineRule="atLeast"/>
        <w:jc w:val="both"/>
      </w:pPr>
      <w:r w:rsidRPr="00CE6C70">
        <w:t xml:space="preserve">This session aims to familiarise you </w:t>
      </w:r>
      <w:r w:rsidR="00615EF1">
        <w:t>with</w:t>
      </w:r>
      <w:r w:rsidR="00505DFB" w:rsidRPr="00505DFB">
        <w:t xml:space="preserve"> Querying with Multiple </w:t>
      </w:r>
      <w:proofErr w:type="gramStart"/>
      <w:r w:rsidR="00505DFB" w:rsidRPr="00505DFB">
        <w:t>Tables</w:t>
      </w:r>
      <w:r w:rsidR="00505DFB">
        <w:t xml:space="preserve"> </w:t>
      </w:r>
      <w:r w:rsidRPr="00CE6C70">
        <w:t>.</w:t>
      </w:r>
      <w:proofErr w:type="gramEnd"/>
    </w:p>
    <w:p w14:paraId="6173D217" w14:textId="3466B079" w:rsidR="0054568A" w:rsidRDefault="0054568A" w:rsidP="0054568A">
      <w:pPr>
        <w:shd w:val="clear" w:color="auto" w:fill="FFFFFF"/>
        <w:spacing w:line="285" w:lineRule="atLeast"/>
        <w:jc w:val="both"/>
      </w:pPr>
      <w:r w:rsidRPr="0054568A">
        <w:t xml:space="preserve">You are an Adventure Works business analyst who will be writing reports using corporate databases stored in SQL Server 2019. </w:t>
      </w:r>
      <w:r w:rsidR="00C237DE">
        <w:t xml:space="preserve"> </w:t>
      </w:r>
      <w:r w:rsidRPr="0054568A">
        <w:t xml:space="preserve">You have been given a set of business requirements for data and you will write T-SQL queries to retrieve the specified data from the databases. </w:t>
      </w:r>
    </w:p>
    <w:p w14:paraId="628CF097" w14:textId="13DDDE12" w:rsidR="007423B5" w:rsidRPr="0054568A" w:rsidRDefault="007F4603" w:rsidP="0054568A">
      <w:pPr>
        <w:shd w:val="clear" w:color="auto" w:fill="FFFFFF"/>
        <w:spacing w:line="285" w:lineRule="atLeast"/>
        <w:jc w:val="both"/>
      </w:pPr>
      <w:r w:rsidRPr="007F4603">
        <w:t>You notice that the data is stored in separate tables, so you will need to write queries using various join operations.</w:t>
      </w:r>
    </w:p>
    <w:p w14:paraId="3EFD3004" w14:textId="4897FE47" w:rsidR="00E052E0" w:rsidRPr="00CE6C70" w:rsidRDefault="00F800F1" w:rsidP="00E052E0">
      <w:pPr>
        <w:pStyle w:val="Heading2"/>
      </w:pPr>
      <w:r w:rsidRPr="00F800F1">
        <w:rPr>
          <w:lang w:val="en-GB"/>
        </w:rPr>
        <w:t>Querying Multiple Tables</w:t>
      </w:r>
    </w:p>
    <w:p w14:paraId="5EF79F30" w14:textId="1722A08E" w:rsidR="00837831" w:rsidRDefault="00837831" w:rsidP="00837831">
      <w:pPr>
        <w:shd w:val="clear" w:color="auto" w:fill="FFFFFF"/>
        <w:spacing w:line="285" w:lineRule="atLeast"/>
      </w:pPr>
      <w:r w:rsidRPr="00837831">
        <w:t>You notice that the data is stored in separate tables, so you will need to write queries using various join operations.</w:t>
      </w:r>
    </w:p>
    <w:p w14:paraId="50E2DBD5" w14:textId="77777777" w:rsidR="00837831" w:rsidRPr="00837831" w:rsidRDefault="00837831" w:rsidP="00837831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837831">
        <w:t>Exercise 1: Writing Queries That Use Inner Joins</w:t>
      </w:r>
    </w:p>
    <w:p w14:paraId="2A185B6A" w14:textId="77777777" w:rsidR="00837831" w:rsidRPr="00837831" w:rsidRDefault="00837831" w:rsidP="00837831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837831">
        <w:t>Exercise 2: Writing Queries That Use Multiple-Table Inner Joins</w:t>
      </w:r>
    </w:p>
    <w:p w14:paraId="0377AD9B" w14:textId="77777777" w:rsidR="00837831" w:rsidRPr="00837831" w:rsidRDefault="00837831" w:rsidP="00837831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837831">
        <w:t>Exercise 3: Writing Queries That Use Self Joins</w:t>
      </w:r>
    </w:p>
    <w:p w14:paraId="214BBA59" w14:textId="77777777" w:rsidR="00837831" w:rsidRPr="00837831" w:rsidRDefault="00837831" w:rsidP="00837831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837831">
        <w:t>Exercise 4: Writing Queries That Use Outer Joins</w:t>
      </w:r>
    </w:p>
    <w:p w14:paraId="26762A6D" w14:textId="7138B428" w:rsidR="00837831" w:rsidRDefault="00837831" w:rsidP="00837831">
      <w:pPr>
        <w:pStyle w:val="ListParagraph"/>
        <w:numPr>
          <w:ilvl w:val="0"/>
          <w:numId w:val="15"/>
        </w:numPr>
        <w:shd w:val="clear" w:color="auto" w:fill="FFFFFF"/>
        <w:spacing w:line="285" w:lineRule="atLeast"/>
      </w:pPr>
      <w:r w:rsidRPr="00837831">
        <w:t>Exercise 5: Writing Queries That Use Cross Joins</w:t>
      </w:r>
    </w:p>
    <w:p w14:paraId="4CD9375F" w14:textId="06432B65" w:rsidR="00073467" w:rsidRPr="00CE6C70" w:rsidRDefault="007A7715" w:rsidP="00073467">
      <w:pPr>
        <w:pStyle w:val="Heading2"/>
      </w:pPr>
      <w:r w:rsidRPr="007A7715">
        <w:t>Exercise 1: Writing Queries That Use Inner Joins</w:t>
      </w:r>
    </w:p>
    <w:p w14:paraId="7342E229" w14:textId="3EE8A509" w:rsidR="00A05108" w:rsidRDefault="00A05108" w:rsidP="00F91F47">
      <w:pPr>
        <w:pStyle w:val="ListParagraph"/>
        <w:numPr>
          <w:ilvl w:val="0"/>
          <w:numId w:val="16"/>
        </w:numPr>
        <w:shd w:val="clear" w:color="auto" w:fill="FFFFFF"/>
        <w:spacing w:line="285" w:lineRule="atLeast"/>
      </w:pPr>
      <w:r>
        <w:t xml:space="preserve">Write a SELECT statement that will return the </w:t>
      </w:r>
      <w:proofErr w:type="spellStart"/>
      <w:r>
        <w:t>productname</w:t>
      </w:r>
      <w:proofErr w:type="spellEnd"/>
      <w:r>
        <w:t xml:space="preserve"> column from the </w:t>
      </w:r>
      <w:proofErr w:type="spellStart"/>
      <w:r>
        <w:t>Production.Products</w:t>
      </w:r>
      <w:proofErr w:type="spellEnd"/>
      <w:r>
        <w:t xml:space="preserve"> table (use table alias “p”) and the </w:t>
      </w:r>
      <w:proofErr w:type="spellStart"/>
      <w:r>
        <w:t>categoryname</w:t>
      </w:r>
      <w:proofErr w:type="spellEnd"/>
      <w:r>
        <w:t xml:space="preserve"> column from the </w:t>
      </w:r>
      <w:proofErr w:type="spellStart"/>
      <w:r>
        <w:t>Production.Categories</w:t>
      </w:r>
      <w:proofErr w:type="spellEnd"/>
      <w:r>
        <w:t xml:space="preserve"> table (use table alias “c”) using an inner join. </w:t>
      </w:r>
    </w:p>
    <w:p w14:paraId="14D69087" w14:textId="77777777" w:rsidR="00BC14E4" w:rsidRDefault="00A05108" w:rsidP="00A05108">
      <w:pPr>
        <w:pStyle w:val="ListParagraph"/>
        <w:numPr>
          <w:ilvl w:val="0"/>
          <w:numId w:val="16"/>
        </w:numPr>
        <w:shd w:val="clear" w:color="auto" w:fill="FFFFFF"/>
        <w:spacing w:line="285" w:lineRule="atLeast"/>
      </w:pPr>
      <w:r>
        <w:t xml:space="preserve">Execute the written statement and compare the results that you got with the desired results shown in the </w:t>
      </w:r>
      <w:r w:rsidR="00BC14E4">
        <w:t>below “Possible Result of Query”</w:t>
      </w:r>
      <w:r>
        <w:t xml:space="preserve"> - Lab Exercise 1 - Task 1 Result.txt.</w:t>
      </w:r>
    </w:p>
    <w:p w14:paraId="525EA05A" w14:textId="77777777" w:rsidR="00166949" w:rsidRDefault="00A05108" w:rsidP="00A05108">
      <w:pPr>
        <w:pStyle w:val="ListParagraph"/>
        <w:numPr>
          <w:ilvl w:val="0"/>
          <w:numId w:val="16"/>
        </w:numPr>
        <w:shd w:val="clear" w:color="auto" w:fill="FFFFFF"/>
        <w:spacing w:line="285" w:lineRule="atLeast"/>
      </w:pPr>
      <w:r>
        <w:t xml:space="preserve"> Which column did you specify as a predicate in the ON clause of the join? Why?</w:t>
      </w:r>
    </w:p>
    <w:p w14:paraId="3A72454C" w14:textId="69567639" w:rsidR="00073467" w:rsidRPr="00C23E20" w:rsidRDefault="00A05108" w:rsidP="00336E2A">
      <w:pPr>
        <w:pStyle w:val="ListParagraph"/>
        <w:numPr>
          <w:ilvl w:val="0"/>
          <w:numId w:val="16"/>
        </w:numPr>
        <w:shd w:val="clear" w:color="auto" w:fill="FFFFFF"/>
        <w:spacing w:line="285" w:lineRule="atLeast"/>
      </w:pPr>
      <w:r>
        <w:t xml:space="preserve">Let us say that there is a new row in the </w:t>
      </w:r>
      <w:proofErr w:type="spellStart"/>
      <w:r>
        <w:t>Production.Categories</w:t>
      </w:r>
      <w:proofErr w:type="spellEnd"/>
      <w:r>
        <w:t xml:space="preserve"> table and this new product category does not have any products associated with it in the </w:t>
      </w:r>
      <w:proofErr w:type="spellStart"/>
      <w:r>
        <w:lastRenderedPageBreak/>
        <w:t>Production.Products</w:t>
      </w:r>
      <w:proofErr w:type="spellEnd"/>
      <w:r>
        <w:t xml:space="preserve"> table. Would this row be included in the result of the SELECT statement written in task 1? Please explain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31634E" w:rsidRPr="001039DF" w14:paraId="565C73D3" w14:textId="77777777" w:rsidTr="00796C13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0C31321F" w14:textId="41F8B62E" w:rsidR="0031634E" w:rsidRPr="00DD647F" w:rsidRDefault="005C351F" w:rsidP="00DD647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-- </w:t>
            </w:r>
            <w:r w:rsidR="00FD3639"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Insert Query here</w:t>
            </w:r>
          </w:p>
        </w:tc>
      </w:tr>
      <w:tr w:rsidR="00E43759" w:rsidRPr="001039DF" w14:paraId="7E4CF939" w14:textId="77777777" w:rsidTr="00796C13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614B21C" w14:textId="77777777" w:rsidR="00DD647F" w:rsidRPr="00DD647F" w:rsidRDefault="00DD647F" w:rsidP="00DD647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4FC972FB" w14:textId="489C2949" w:rsidR="00E43759" w:rsidRPr="001039DF" w:rsidRDefault="00E43759" w:rsidP="00DD647F"/>
        </w:tc>
      </w:tr>
    </w:tbl>
    <w:tbl>
      <w:tblPr>
        <w:tblpPr w:leftFromText="180" w:rightFromText="180" w:vertAnchor="text" w:horzAnchor="margin" w:tblpY="131"/>
        <w:tblW w:w="86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88"/>
      </w:tblGrid>
      <w:tr w:rsidR="00FC3EE4" w:rsidRPr="001039DF" w14:paraId="4B6848CD" w14:textId="77777777" w:rsidTr="00FC3EE4">
        <w:trPr>
          <w:trHeight w:val="264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21AB805E" w14:textId="77777777" w:rsidR="00FC3EE4" w:rsidRPr="005C351F" w:rsidRDefault="00FC3EE4" w:rsidP="00FC3EE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FC3EE4" w:rsidRPr="001039DF" w14:paraId="61344901" w14:textId="77777777" w:rsidTr="00FC3EE4">
        <w:trPr>
          <w:trHeight w:val="1581"/>
        </w:trPr>
        <w:tc>
          <w:tcPr>
            <w:tcW w:w="86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562EB816" w14:textId="48BF6F64" w:rsidR="00FC3EE4" w:rsidRDefault="003944DB" w:rsidP="003944DB">
            <w:pPr>
              <w:autoSpaceDE w:val="0"/>
              <w:autoSpaceDN w:val="0"/>
              <w:adjustRightInd w:val="0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45A6AFFB" wp14:editId="2A8B0473">
                  <wp:extent cx="1397265" cy="112582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13550" cy="11389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17CA1">
              <w:rPr>
                <w:noProof/>
              </w:rPr>
              <w:t xml:space="preserve"> </w:t>
            </w:r>
            <w:r w:rsidR="00623ECE">
              <w:rPr>
                <w:noProof/>
              </w:rPr>
              <w:t xml:space="preserve"> </w:t>
            </w:r>
            <w:r w:rsidR="00623ECE">
              <w:rPr>
                <w:noProof/>
              </w:rPr>
              <w:drawing>
                <wp:inline distT="0" distB="0" distL="0" distR="0" wp14:anchorId="5888C01A" wp14:editId="3304C155">
                  <wp:extent cx="1696661" cy="1059062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7448" cy="1078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B17CA1">
              <w:rPr>
                <w:noProof/>
              </w:rPr>
              <w:t xml:space="preserve"> </w:t>
            </w:r>
            <w:r w:rsidR="00CF1B4A">
              <w:rPr>
                <w:noProof/>
              </w:rPr>
              <w:t xml:space="preserve">  </w:t>
            </w:r>
            <w:r w:rsidR="00CF1B4A">
              <w:rPr>
                <w:noProof/>
              </w:rPr>
              <w:drawing>
                <wp:inline distT="0" distB="0" distL="0" distR="0" wp14:anchorId="55C5FC46" wp14:editId="55D4FFDE">
                  <wp:extent cx="1368958" cy="1085575"/>
                  <wp:effectExtent l="0" t="0" r="3175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1593" cy="11114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F1B4A">
              <w:rPr>
                <w:noProof/>
              </w:rPr>
              <w:t xml:space="preserve">  …</w:t>
            </w:r>
          </w:p>
          <w:p w14:paraId="535439A5" w14:textId="77777777" w:rsidR="00FC3EE4" w:rsidRPr="001039DF" w:rsidRDefault="00FC3EE4" w:rsidP="00FC3EE4">
            <w:pPr>
              <w:autoSpaceDE w:val="0"/>
              <w:autoSpaceDN w:val="0"/>
              <w:adjustRightInd w:val="0"/>
              <w:spacing w:after="0" w:line="240" w:lineRule="auto"/>
            </w:pPr>
          </w:p>
        </w:tc>
      </w:tr>
    </w:tbl>
    <w:p w14:paraId="60D25AEF" w14:textId="6EB40B17" w:rsidR="003B2FD2" w:rsidRPr="00CE6C70" w:rsidRDefault="00684C7C" w:rsidP="003B2FD2">
      <w:pPr>
        <w:pStyle w:val="Heading2"/>
      </w:pPr>
      <w:r w:rsidRPr="00684C7C">
        <w:t>Exercise 2: Writing Queries That Use</w:t>
      </w:r>
      <w:r w:rsidR="00E83D76">
        <w:t xml:space="preserve"> </w:t>
      </w:r>
      <w:r w:rsidR="00E83D76" w:rsidRPr="00E83D76">
        <w:t>Multiple-Table Inner Joins</w:t>
      </w:r>
    </w:p>
    <w:p w14:paraId="60455FB1" w14:textId="77777777" w:rsidR="00FA7156" w:rsidRDefault="00BC265C" w:rsidP="003726BC">
      <w:pPr>
        <w:shd w:val="clear" w:color="auto" w:fill="FFFFFF"/>
        <w:tabs>
          <w:tab w:val="num" w:pos="720"/>
        </w:tabs>
        <w:spacing w:after="0" w:line="285" w:lineRule="atLeast"/>
      </w:pPr>
      <w:r w:rsidRPr="005907F5">
        <w:t xml:space="preserve">Task 1: </w:t>
      </w:r>
    </w:p>
    <w:p w14:paraId="6D899B91" w14:textId="4DB2D294" w:rsidR="00BC265C" w:rsidRPr="005907F5" w:rsidRDefault="005907F5" w:rsidP="003726BC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5907F5">
        <w:t>Execute the query exactly as written inside a query window and observe the result.</w:t>
      </w:r>
    </w:p>
    <w:p w14:paraId="0D1CA818" w14:textId="77777777" w:rsidR="00FA7156" w:rsidRPr="00FA7156" w:rsidRDefault="00FA7156" w:rsidP="00FA7156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line="285" w:lineRule="atLeast"/>
      </w:pPr>
      <w:r w:rsidRPr="00FA7156">
        <w:t>Execute the query exactly as written inside a query window and observe the result.</w:t>
      </w:r>
    </w:p>
    <w:p w14:paraId="02F71220" w14:textId="45F2F53C" w:rsidR="00407D65" w:rsidRDefault="00FA7156" w:rsidP="00FA7156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line="285" w:lineRule="atLeast"/>
      </w:pPr>
      <w:r w:rsidRPr="00FA7156">
        <w:t>You get an error. What is the error message? Why do you think you got this error?</w:t>
      </w:r>
    </w:p>
    <w:tbl>
      <w:tblPr>
        <w:tblpPr w:leftFromText="180" w:rightFromText="180" w:vertAnchor="text" w:horzAnchor="margin" w:tblpXSpec="center" w:tblpY="-6"/>
        <w:tblW w:w="6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22"/>
      </w:tblGrid>
      <w:tr w:rsidR="00036825" w:rsidRPr="001039DF" w14:paraId="4FFE64E9" w14:textId="77777777" w:rsidTr="00036825">
        <w:trPr>
          <w:trHeight w:val="183"/>
        </w:trPr>
        <w:tc>
          <w:tcPr>
            <w:tcW w:w="6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5CE172CF" w14:textId="32447F2E" w:rsidR="00036825" w:rsidRPr="00DD647F" w:rsidRDefault="00036825" w:rsidP="000368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-- </w:t>
            </w:r>
            <w:r w:rsidR="00404237"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Task1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Query </w:t>
            </w:r>
            <w:r w:rsidR="00404237"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is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here</w:t>
            </w:r>
          </w:p>
        </w:tc>
      </w:tr>
      <w:tr w:rsidR="00036825" w:rsidRPr="001039DF" w14:paraId="5EA5D3F5" w14:textId="77777777" w:rsidTr="00036825">
        <w:trPr>
          <w:trHeight w:val="984"/>
        </w:trPr>
        <w:tc>
          <w:tcPr>
            <w:tcW w:w="67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D722631" w14:textId="77777777" w:rsidR="00036825" w:rsidRPr="00EA4899" w:rsidRDefault="00036825" w:rsidP="000368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4F30270D" w14:textId="77777777" w:rsidR="00036825" w:rsidRDefault="00036825" w:rsidP="000368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</w:p>
          <w:p w14:paraId="0557044E" w14:textId="77777777" w:rsidR="00036825" w:rsidRDefault="00036825" w:rsidP="000368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ust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ontac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orderid</w:t>
            </w:r>
            <w:proofErr w:type="spellEnd"/>
          </w:p>
          <w:p w14:paraId="764CCAFF" w14:textId="77777777" w:rsidR="00036825" w:rsidRDefault="00036825" w:rsidP="0003682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Sale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ustomer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 </w:t>
            </w:r>
          </w:p>
          <w:p w14:paraId="7B148E59" w14:textId="77777777" w:rsidR="00036825" w:rsidRPr="001039DF" w:rsidRDefault="00036825" w:rsidP="00036825"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INN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JO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Sale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Order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ustomer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ust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Order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ust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</w:p>
        </w:tc>
      </w:tr>
    </w:tbl>
    <w:p w14:paraId="14B6D27F" w14:textId="77777777" w:rsidR="00036825" w:rsidRPr="00FA7156" w:rsidRDefault="00036825" w:rsidP="00036825">
      <w:pPr>
        <w:pStyle w:val="ListParagraph"/>
        <w:shd w:val="clear" w:color="auto" w:fill="FFFFFF"/>
        <w:spacing w:line="285" w:lineRule="atLeast"/>
      </w:pPr>
    </w:p>
    <w:p w14:paraId="51C8D550" w14:textId="20AC3F3F" w:rsidR="00FA7156" w:rsidRDefault="00FA7156" w:rsidP="003B7229">
      <w:pPr>
        <w:shd w:val="clear" w:color="auto" w:fill="FFFFFF"/>
        <w:tabs>
          <w:tab w:val="num" w:pos="720"/>
        </w:tabs>
        <w:spacing w:line="285" w:lineRule="atLeast"/>
        <w:rPr>
          <w:b/>
          <w:bCs/>
        </w:rPr>
      </w:pPr>
    </w:p>
    <w:p w14:paraId="0B031DEB" w14:textId="77777777" w:rsidR="00FA7156" w:rsidRDefault="00FA7156" w:rsidP="003B7229">
      <w:pPr>
        <w:shd w:val="clear" w:color="auto" w:fill="FFFFFF"/>
        <w:tabs>
          <w:tab w:val="num" w:pos="720"/>
        </w:tabs>
        <w:spacing w:line="285" w:lineRule="atLeast"/>
        <w:rPr>
          <w:b/>
          <w:bCs/>
        </w:rPr>
      </w:pPr>
    </w:p>
    <w:p w14:paraId="12850635" w14:textId="7EC20969" w:rsidR="00410138" w:rsidRPr="00410138" w:rsidRDefault="00410138" w:rsidP="003726BC">
      <w:pPr>
        <w:shd w:val="clear" w:color="auto" w:fill="FFFFFF"/>
        <w:tabs>
          <w:tab w:val="num" w:pos="720"/>
        </w:tabs>
        <w:spacing w:after="0" w:line="285" w:lineRule="atLeast"/>
      </w:pPr>
      <w:r w:rsidRPr="00410138">
        <w:t>Task 2</w:t>
      </w:r>
      <w:r>
        <w:t>:</w:t>
      </w:r>
    </w:p>
    <w:p w14:paraId="144BE2C4" w14:textId="7E9D45B7" w:rsidR="00410138" w:rsidRPr="00410138" w:rsidRDefault="00410138" w:rsidP="003726BC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410138">
        <w:t xml:space="preserve">Notice that there are full source table names written as table aliases. </w:t>
      </w:r>
    </w:p>
    <w:p w14:paraId="2F009C88" w14:textId="2C194FEA" w:rsidR="003B2FD2" w:rsidRDefault="00410138" w:rsidP="00D06E2D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line="285" w:lineRule="atLeast"/>
      </w:pPr>
      <w:r w:rsidRPr="00410138">
        <w:t>Apply the needed changes to the SELECT statement so that it will run without an error. Test the changes by executing the T-SQL statement.</w:t>
      </w:r>
    </w:p>
    <w:tbl>
      <w:tblPr>
        <w:tblpPr w:leftFromText="180" w:rightFromText="180" w:vertAnchor="text" w:horzAnchor="margin" w:tblpXSpec="center" w:tblpY="61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071948" w:rsidRPr="001039DF" w14:paraId="05BB6976" w14:textId="77777777" w:rsidTr="00071948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3CACA30" w14:textId="77777777" w:rsidR="00071948" w:rsidRPr="00DD647F" w:rsidRDefault="00071948" w:rsidP="0007194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071948" w:rsidRPr="001039DF" w14:paraId="1D86DBA7" w14:textId="77777777" w:rsidTr="00071948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01C97511" w14:textId="77777777" w:rsidR="00071948" w:rsidRPr="00DD647F" w:rsidRDefault="00071948" w:rsidP="0007194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289CAC33" w14:textId="77777777" w:rsidR="00071948" w:rsidRPr="001039DF" w:rsidRDefault="00071948" w:rsidP="00071948"/>
        </w:tc>
      </w:tr>
    </w:tbl>
    <w:p w14:paraId="621B9800" w14:textId="1E303664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3AA36735" w14:textId="29BB1DAB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0A6DF28E" w14:textId="59A545D8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347567CE" w14:textId="171C18BD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2BEDC867" w14:textId="5C2DE4AB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67AA5860" w14:textId="0D0D3611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4EDFDFD3" w14:textId="77777777" w:rsidR="00071948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p w14:paraId="6BB1E7F7" w14:textId="77777777" w:rsidR="00071948" w:rsidRPr="005C7009" w:rsidRDefault="00071948" w:rsidP="00071948">
      <w:pPr>
        <w:shd w:val="clear" w:color="auto" w:fill="FFFFFF"/>
        <w:tabs>
          <w:tab w:val="num" w:pos="720"/>
        </w:tabs>
        <w:spacing w:line="285" w:lineRule="atLeast"/>
      </w:pPr>
    </w:p>
    <w:tbl>
      <w:tblPr>
        <w:tblpPr w:leftFromText="180" w:rightFromText="180" w:vertAnchor="text" w:horzAnchor="margin" w:tblpXSpec="center" w:tblpY="131"/>
        <w:tblW w:w="5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</w:tblGrid>
      <w:tr w:rsidR="003B2FD2" w:rsidRPr="001039DF" w14:paraId="3E60FABF" w14:textId="77777777" w:rsidTr="00FF469C">
        <w:trPr>
          <w:trHeight w:val="27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075AB867" w14:textId="77777777" w:rsidR="003B2FD2" w:rsidRPr="005C351F" w:rsidRDefault="003B2FD2" w:rsidP="00B154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lastRenderedPageBreak/>
              <w:t>Possible Result of Query</w:t>
            </w:r>
          </w:p>
        </w:tc>
      </w:tr>
      <w:tr w:rsidR="003B2FD2" w:rsidRPr="001039DF" w14:paraId="713DE131" w14:textId="77777777" w:rsidTr="00FF469C">
        <w:trPr>
          <w:trHeight w:val="162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523B69AB" w14:textId="1CF5C8BF" w:rsidR="003B2FD2" w:rsidRDefault="00192D02" w:rsidP="00431107">
            <w:pPr>
              <w:autoSpaceDE w:val="0"/>
              <w:autoSpaceDN w:val="0"/>
              <w:adjustRightInd w:val="0"/>
              <w:spacing w:after="0" w:line="240" w:lineRule="auto"/>
            </w:pPr>
            <w:r>
              <w:rPr>
                <w:noProof/>
              </w:rPr>
              <w:drawing>
                <wp:inline distT="0" distB="0" distL="0" distR="0" wp14:anchorId="0D157EAE" wp14:editId="76BCD0AD">
                  <wp:extent cx="1329411" cy="1078252"/>
                  <wp:effectExtent l="0" t="0" r="4445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8193" cy="108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A6DD2">
              <w:t xml:space="preserve"> </w:t>
            </w:r>
            <w:r w:rsidR="00B27828">
              <w:rPr>
                <w:noProof/>
              </w:rPr>
              <w:t xml:space="preserve"> </w:t>
            </w:r>
            <w:r w:rsidR="00FF469C">
              <w:rPr>
                <w:noProof/>
              </w:rPr>
              <w:t xml:space="preserve"> </w:t>
            </w:r>
            <w:r w:rsidR="00A310E0">
              <w:rPr>
                <w:noProof/>
              </w:rPr>
              <w:drawing>
                <wp:inline distT="0" distB="0" distL="0" distR="0" wp14:anchorId="7969EAC1" wp14:editId="459BDF1A">
                  <wp:extent cx="1269994" cy="1077570"/>
                  <wp:effectExtent l="0" t="0" r="6985" b="889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9690" cy="1094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310E0">
              <w:rPr>
                <w:noProof/>
              </w:rPr>
              <w:t xml:space="preserve"> …</w:t>
            </w:r>
          </w:p>
          <w:p w14:paraId="4C5197EB" w14:textId="77777777" w:rsidR="003B2FD2" w:rsidRPr="001039DF" w:rsidRDefault="003B2FD2" w:rsidP="00B15404">
            <w:pPr>
              <w:autoSpaceDE w:val="0"/>
              <w:autoSpaceDN w:val="0"/>
              <w:adjustRightInd w:val="0"/>
              <w:spacing w:after="0" w:line="240" w:lineRule="auto"/>
            </w:pPr>
          </w:p>
        </w:tc>
      </w:tr>
    </w:tbl>
    <w:p w14:paraId="6DF5184C" w14:textId="04309CD1" w:rsidR="003B2FD2" w:rsidRDefault="003B2FD2" w:rsidP="003B2FD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7FCA33D" w14:textId="120F4689" w:rsidR="00071948" w:rsidRDefault="00071948" w:rsidP="003B2FD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6F11B468" w14:textId="1542F44B" w:rsidR="00071948" w:rsidRDefault="00071948" w:rsidP="003B2FD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44A2941F" w14:textId="77777777" w:rsidR="00071948" w:rsidRDefault="00071948" w:rsidP="003B2FD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A15945D" w14:textId="3215C1B1" w:rsidR="00F203DC" w:rsidRPr="00F203DC" w:rsidRDefault="00F203DC" w:rsidP="003726BC">
      <w:pPr>
        <w:shd w:val="clear" w:color="auto" w:fill="FFFFFF"/>
        <w:tabs>
          <w:tab w:val="num" w:pos="720"/>
        </w:tabs>
        <w:spacing w:after="0" w:line="285" w:lineRule="atLeast"/>
      </w:pPr>
      <w:r w:rsidRPr="00F203DC">
        <w:t>Task 3</w:t>
      </w:r>
      <w:r>
        <w:t>:</w:t>
      </w:r>
      <w:r w:rsidRPr="00F203DC">
        <w:t xml:space="preserve"> </w:t>
      </w:r>
    </w:p>
    <w:p w14:paraId="411F197D" w14:textId="01D77C4A" w:rsidR="00F203DC" w:rsidRPr="00F203DC" w:rsidRDefault="00F203DC" w:rsidP="003726BC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F203DC">
        <w:t xml:space="preserve">Copy the T-SQL statement from task 2 and modify it to use the table aliases “C” for the </w:t>
      </w:r>
      <w:proofErr w:type="spellStart"/>
      <w:r w:rsidRPr="00F203DC">
        <w:t>Sales.Custumers</w:t>
      </w:r>
      <w:proofErr w:type="spellEnd"/>
      <w:r w:rsidRPr="00F203DC">
        <w:t xml:space="preserve"> table and “O” for the </w:t>
      </w:r>
      <w:proofErr w:type="spellStart"/>
      <w:r w:rsidRPr="00F203DC">
        <w:t>Sales.Orders</w:t>
      </w:r>
      <w:proofErr w:type="spellEnd"/>
      <w:r w:rsidRPr="00F203DC">
        <w:t xml:space="preserve"> table.</w:t>
      </w:r>
    </w:p>
    <w:p w14:paraId="56231A9F" w14:textId="5AC73485" w:rsidR="00341B42" w:rsidRDefault="00F203DC" w:rsidP="00341B42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line="285" w:lineRule="atLeast"/>
      </w:pPr>
      <w:r w:rsidRPr="00F203DC">
        <w:t>Execute the written statement and compare the results with the results in task 2.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0C700A" w:rsidRPr="000C700A" w14:paraId="58DBCDA5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0D10CED7" w14:textId="77777777" w:rsidR="000C700A" w:rsidRPr="000C700A" w:rsidRDefault="000C700A" w:rsidP="000C700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 w:rsidRPr="000C700A"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0C700A" w:rsidRPr="000C700A" w14:paraId="5E81DC27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036D0DFC" w14:textId="77777777" w:rsidR="000C700A" w:rsidRPr="000C700A" w:rsidRDefault="000C700A" w:rsidP="000C700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0C700A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0C700A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0C700A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0C700A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09BE2443" w14:textId="77777777" w:rsidR="000C700A" w:rsidRPr="000C700A" w:rsidRDefault="000C700A" w:rsidP="000C700A"/>
        </w:tc>
      </w:tr>
    </w:tbl>
    <w:tbl>
      <w:tblPr>
        <w:tblpPr w:leftFromText="180" w:rightFromText="180" w:vertAnchor="text" w:horzAnchor="margin" w:tblpXSpec="center" w:tblpY="82"/>
        <w:tblW w:w="537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77"/>
      </w:tblGrid>
      <w:tr w:rsidR="00AF3A8A" w:rsidRPr="001039DF" w14:paraId="26B1F896" w14:textId="77777777" w:rsidTr="00AF3A8A">
        <w:trPr>
          <w:trHeight w:val="27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4B3761DB" w14:textId="77777777" w:rsidR="00AF3A8A" w:rsidRPr="005C351F" w:rsidRDefault="00AF3A8A" w:rsidP="00AF3A8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AF3A8A" w:rsidRPr="001039DF" w14:paraId="31AC2164" w14:textId="77777777" w:rsidTr="00AF3A8A">
        <w:trPr>
          <w:trHeight w:val="162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149A46CC" w14:textId="77777777" w:rsidR="00AF3A8A" w:rsidRDefault="00AF3A8A" w:rsidP="00AF3A8A">
            <w:pPr>
              <w:autoSpaceDE w:val="0"/>
              <w:autoSpaceDN w:val="0"/>
              <w:adjustRightInd w:val="0"/>
              <w:spacing w:after="0" w:line="240" w:lineRule="auto"/>
            </w:pPr>
            <w:r>
              <w:t xml:space="preserve"> </w:t>
            </w: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3389CBAD" wp14:editId="4857773A">
                  <wp:extent cx="1331958" cy="1087402"/>
                  <wp:effectExtent l="0" t="0" r="190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2684" cy="1096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 </w:t>
            </w:r>
            <w:r>
              <w:rPr>
                <w:noProof/>
              </w:rPr>
              <w:drawing>
                <wp:inline distT="0" distB="0" distL="0" distR="0" wp14:anchorId="5E85BB91" wp14:editId="4B799F2A">
                  <wp:extent cx="1601055" cy="1088933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3671" cy="1097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…</w:t>
            </w:r>
          </w:p>
          <w:p w14:paraId="7D9AAB57" w14:textId="77777777" w:rsidR="00AF3A8A" w:rsidRPr="001039DF" w:rsidRDefault="00AF3A8A" w:rsidP="00AF3A8A">
            <w:pPr>
              <w:autoSpaceDE w:val="0"/>
              <w:autoSpaceDN w:val="0"/>
              <w:adjustRightInd w:val="0"/>
              <w:spacing w:after="0" w:line="240" w:lineRule="auto"/>
            </w:pPr>
          </w:p>
        </w:tc>
      </w:tr>
    </w:tbl>
    <w:p w14:paraId="2736BD3E" w14:textId="77777777" w:rsidR="000C700A" w:rsidRPr="00341B42" w:rsidRDefault="000C700A" w:rsidP="00AF3A8A">
      <w:pPr>
        <w:shd w:val="clear" w:color="auto" w:fill="FFFFFF"/>
        <w:spacing w:line="285" w:lineRule="atLeast"/>
      </w:pPr>
    </w:p>
    <w:p w14:paraId="5BA50AA2" w14:textId="08E1BA59" w:rsidR="000C700A" w:rsidRDefault="000C700A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EF8F314" w14:textId="4A5CAFD6" w:rsidR="00F221E6" w:rsidRDefault="00F221E6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97B6979" w14:textId="19C60AFF" w:rsidR="00850072" w:rsidRDefault="0085007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7250021" w14:textId="5A4F610E" w:rsidR="001F24C3" w:rsidRPr="002D4870" w:rsidRDefault="001F24C3" w:rsidP="00224507">
      <w:pPr>
        <w:shd w:val="clear" w:color="auto" w:fill="FFFFFF"/>
        <w:tabs>
          <w:tab w:val="num" w:pos="720"/>
        </w:tabs>
        <w:spacing w:after="0" w:line="285" w:lineRule="atLeast"/>
      </w:pPr>
      <w:r w:rsidRPr="002D4870">
        <w:t>Task 4</w:t>
      </w:r>
      <w:r w:rsidR="002D4870">
        <w:t>:</w:t>
      </w:r>
    </w:p>
    <w:p w14:paraId="5182C65C" w14:textId="048E0E7B" w:rsidR="001F24C3" w:rsidRPr="002D4870" w:rsidRDefault="001F24C3" w:rsidP="00224507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2D4870">
        <w:t xml:space="preserve">Copy the T-SQL statement from task 3 and modify it to include three additional columns from the </w:t>
      </w:r>
      <w:proofErr w:type="spellStart"/>
      <w:r w:rsidRPr="002D4870">
        <w:t>Sales.OrderDetails</w:t>
      </w:r>
      <w:proofErr w:type="spellEnd"/>
      <w:r w:rsidRPr="002D4870">
        <w:t xml:space="preserve"> table: productid, qty, and </w:t>
      </w:r>
      <w:proofErr w:type="spellStart"/>
      <w:r w:rsidRPr="002D4870">
        <w:t>unitprice</w:t>
      </w:r>
      <w:proofErr w:type="spellEnd"/>
      <w:r w:rsidRPr="002D4870">
        <w:t>.</w:t>
      </w:r>
    </w:p>
    <w:p w14:paraId="5DA099F9" w14:textId="22DB3C73" w:rsidR="00F53480" w:rsidRDefault="001F24C3" w:rsidP="00425BF1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line="285" w:lineRule="atLeast"/>
      </w:pPr>
      <w:r w:rsidRPr="002D4870">
        <w:t xml:space="preserve">Execute the written statement and compare the results that you got with the </w:t>
      </w:r>
      <w:r w:rsidR="009C404D">
        <w:t>below Possible Result of Query</w:t>
      </w:r>
      <w:r w:rsidRPr="002D4870">
        <w:t xml:space="preserve">. 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9C404D" w:rsidRPr="001039DF" w14:paraId="1618BC06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8C985A3" w14:textId="77777777" w:rsidR="009C404D" w:rsidRPr="00DD647F" w:rsidRDefault="009C404D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9C404D" w:rsidRPr="001039DF" w14:paraId="26138534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DF1E4AE" w14:textId="77777777" w:rsidR="009C404D" w:rsidRPr="00DD647F" w:rsidRDefault="009C404D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53DED162" w14:textId="77777777" w:rsidR="009C404D" w:rsidRPr="001039DF" w:rsidRDefault="009C404D" w:rsidP="007E2946"/>
        </w:tc>
      </w:tr>
    </w:tbl>
    <w:tbl>
      <w:tblPr>
        <w:tblpPr w:leftFromText="180" w:rightFromText="180" w:vertAnchor="text" w:horzAnchor="margin" w:tblpXSpec="center" w:tblpY="131"/>
        <w:tblW w:w="537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77"/>
      </w:tblGrid>
      <w:tr w:rsidR="009C404D" w:rsidRPr="001039DF" w14:paraId="4C8D3A1F" w14:textId="77777777" w:rsidTr="007E2946">
        <w:trPr>
          <w:trHeight w:val="27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31D77E3" w14:textId="77777777" w:rsidR="009C404D" w:rsidRPr="005C351F" w:rsidRDefault="009C404D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9C404D" w:rsidRPr="001039DF" w14:paraId="26D54CD4" w14:textId="77777777" w:rsidTr="007E2946">
        <w:trPr>
          <w:trHeight w:val="1620"/>
        </w:trPr>
        <w:tc>
          <w:tcPr>
            <w:tcW w:w="53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0FB9E70" w14:textId="5D036940" w:rsidR="009C404D" w:rsidRDefault="00E27EED" w:rsidP="00E27EED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23D7E3F" wp14:editId="35433039">
                  <wp:extent cx="2341498" cy="1268854"/>
                  <wp:effectExtent l="0" t="0" r="1905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671" cy="1277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="009C404D">
              <w:rPr>
                <w:noProof/>
              </w:rPr>
              <w:t>…</w:t>
            </w:r>
          </w:p>
          <w:p w14:paraId="2FFA0D19" w14:textId="77777777" w:rsidR="009C404D" w:rsidRPr="001039DF" w:rsidRDefault="009C404D" w:rsidP="007E2946">
            <w:pPr>
              <w:autoSpaceDE w:val="0"/>
              <w:autoSpaceDN w:val="0"/>
              <w:adjustRightInd w:val="0"/>
              <w:spacing w:after="0" w:line="240" w:lineRule="auto"/>
            </w:pPr>
          </w:p>
        </w:tc>
      </w:tr>
    </w:tbl>
    <w:p w14:paraId="4FAADC12" w14:textId="77777777" w:rsidR="009C404D" w:rsidRDefault="009C404D" w:rsidP="009C404D">
      <w:pPr>
        <w:pStyle w:val="ListParagraph"/>
        <w:shd w:val="clear" w:color="auto" w:fill="FFFFFF"/>
        <w:spacing w:line="285" w:lineRule="atLeast"/>
      </w:pPr>
    </w:p>
    <w:p w14:paraId="6719A3AC" w14:textId="584056ED" w:rsidR="009C404D" w:rsidRDefault="009C404D" w:rsidP="009C404D">
      <w:pPr>
        <w:shd w:val="clear" w:color="auto" w:fill="FFFFFF"/>
        <w:tabs>
          <w:tab w:val="num" w:pos="720"/>
        </w:tabs>
        <w:spacing w:line="285" w:lineRule="atLeast"/>
      </w:pPr>
    </w:p>
    <w:p w14:paraId="37539DA9" w14:textId="1DD434E3" w:rsidR="009C404D" w:rsidRDefault="009C404D" w:rsidP="009C404D">
      <w:pPr>
        <w:shd w:val="clear" w:color="auto" w:fill="FFFFFF"/>
        <w:tabs>
          <w:tab w:val="num" w:pos="720"/>
        </w:tabs>
        <w:spacing w:line="285" w:lineRule="atLeast"/>
      </w:pPr>
    </w:p>
    <w:p w14:paraId="70FDAFCB" w14:textId="4F4DFBF3" w:rsidR="009C404D" w:rsidRDefault="009C404D" w:rsidP="009C404D">
      <w:pPr>
        <w:shd w:val="clear" w:color="auto" w:fill="FFFFFF"/>
        <w:tabs>
          <w:tab w:val="num" w:pos="720"/>
        </w:tabs>
        <w:spacing w:line="285" w:lineRule="atLeast"/>
      </w:pPr>
    </w:p>
    <w:p w14:paraId="1E203067" w14:textId="39D29998" w:rsidR="00A10C4C" w:rsidRDefault="00A10C4C" w:rsidP="000D4FC2"/>
    <w:p w14:paraId="5C5D433E" w14:textId="3CCF06B5" w:rsidR="003B7229" w:rsidRDefault="003B7229" w:rsidP="003B7229">
      <w:pPr>
        <w:pStyle w:val="Heading2"/>
      </w:pPr>
      <w:r>
        <w:lastRenderedPageBreak/>
        <w:t xml:space="preserve">Exercise </w:t>
      </w:r>
      <w:r w:rsidR="00264DAF">
        <w:t>3</w:t>
      </w:r>
      <w:r>
        <w:t xml:space="preserve">: </w:t>
      </w:r>
      <w:r w:rsidR="002608F7" w:rsidRPr="002608F7">
        <w:t>Writing Queries That Use Self Joins</w:t>
      </w:r>
    </w:p>
    <w:p w14:paraId="6D412D6F" w14:textId="456F7F65" w:rsidR="00F10851" w:rsidRDefault="00F10851" w:rsidP="002F4A98">
      <w:pPr>
        <w:spacing w:after="0"/>
        <w:rPr>
          <w:lang w:val="en-US"/>
        </w:rPr>
      </w:pPr>
      <w:r>
        <w:rPr>
          <w:lang w:val="en-US"/>
        </w:rPr>
        <w:t xml:space="preserve">Task 1: </w:t>
      </w:r>
    </w:p>
    <w:p w14:paraId="39E55B2D" w14:textId="21AD2B26" w:rsidR="005001B2" w:rsidRPr="005001B2" w:rsidRDefault="005001B2" w:rsidP="002F4A98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5001B2">
        <w:t xml:space="preserve">In order to better understand the needed tasks, you will first write a SELECT statement against the </w:t>
      </w:r>
      <w:proofErr w:type="spellStart"/>
      <w:proofErr w:type="gramStart"/>
      <w:r w:rsidRPr="005001B2">
        <w:t>HR.Employees</w:t>
      </w:r>
      <w:proofErr w:type="spellEnd"/>
      <w:proofErr w:type="gramEnd"/>
      <w:r w:rsidRPr="005001B2">
        <w:t xml:space="preserve"> table showing the empid, </w:t>
      </w:r>
      <w:proofErr w:type="spellStart"/>
      <w:r w:rsidRPr="005001B2">
        <w:t>lastname</w:t>
      </w:r>
      <w:proofErr w:type="spellEnd"/>
      <w:r w:rsidRPr="005001B2">
        <w:t xml:space="preserve">, </w:t>
      </w:r>
      <w:proofErr w:type="spellStart"/>
      <w:r w:rsidRPr="005001B2">
        <w:t>firstname</w:t>
      </w:r>
      <w:proofErr w:type="spellEnd"/>
      <w:r w:rsidRPr="005001B2">
        <w:t xml:space="preserve">, title, and </w:t>
      </w:r>
      <w:proofErr w:type="spellStart"/>
      <w:r w:rsidRPr="005001B2">
        <w:t>mgrid</w:t>
      </w:r>
      <w:proofErr w:type="spellEnd"/>
      <w:r w:rsidRPr="005001B2">
        <w:t xml:space="preserve"> columns.</w:t>
      </w:r>
    </w:p>
    <w:p w14:paraId="2BFB71B8" w14:textId="77777777" w:rsidR="00F04069" w:rsidRDefault="005001B2" w:rsidP="00811411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5001B2">
        <w:t xml:space="preserve">Execute the written statement and compare the results that you got with </w:t>
      </w:r>
      <w:r w:rsidR="006A1E85">
        <w:t>show</w:t>
      </w:r>
      <w:r w:rsidR="00171D7A">
        <w:t>ing below “Possible Result of Query”</w:t>
      </w:r>
      <w:r w:rsidRPr="005001B2">
        <w:t xml:space="preserve">. </w:t>
      </w:r>
    </w:p>
    <w:p w14:paraId="1F561C61" w14:textId="467CB5F6" w:rsidR="003B7229" w:rsidRDefault="005001B2" w:rsidP="00811411">
      <w:pPr>
        <w:shd w:val="clear" w:color="auto" w:fill="FFFFFF"/>
        <w:spacing w:after="0" w:line="285" w:lineRule="atLeast"/>
      </w:pPr>
      <w:r w:rsidRPr="00811411">
        <w:rPr>
          <w:b/>
          <w:bCs/>
        </w:rPr>
        <w:t>Notice</w:t>
      </w:r>
      <w:r w:rsidR="008A1C8D" w:rsidRPr="00F04069">
        <w:t>:</w:t>
      </w:r>
      <w:r w:rsidRPr="00F04069">
        <w:t xml:space="preserve"> the values in the </w:t>
      </w:r>
      <w:proofErr w:type="spellStart"/>
      <w:r w:rsidRPr="00F04069">
        <w:t>mgrid</w:t>
      </w:r>
      <w:proofErr w:type="spellEnd"/>
      <w:r w:rsidRPr="00F04069">
        <w:t xml:space="preserve"> column. The </w:t>
      </w:r>
      <w:proofErr w:type="spellStart"/>
      <w:r w:rsidRPr="00F04069">
        <w:t>mgrid</w:t>
      </w:r>
      <w:proofErr w:type="spellEnd"/>
      <w:r w:rsidRPr="00F04069">
        <w:t xml:space="preserve"> column is in a relationship with empid column. This is called a self-referencing relationship.</w:t>
      </w:r>
      <w:r w:rsidRPr="005001B2">
        <w:t xml:space="preserve"> </w:t>
      </w:r>
    </w:p>
    <w:p w14:paraId="395D7429" w14:textId="77777777" w:rsidR="000D4FC2" w:rsidRPr="005C7009" w:rsidRDefault="000D4FC2" w:rsidP="00811411">
      <w:pPr>
        <w:shd w:val="clear" w:color="auto" w:fill="FFFFFF"/>
        <w:spacing w:after="0" w:line="285" w:lineRule="atLeast"/>
      </w:pP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3B7229" w:rsidRPr="001039DF" w14:paraId="13AB2EA5" w14:textId="77777777" w:rsidTr="00B15404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458B7F9B" w14:textId="77777777" w:rsidR="003B7229" w:rsidRPr="00DD647F" w:rsidRDefault="003B7229" w:rsidP="00B154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3B7229" w:rsidRPr="001039DF" w14:paraId="4A743B62" w14:textId="77777777" w:rsidTr="00B15404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29293D1F" w14:textId="77777777" w:rsidR="003B7229" w:rsidRPr="00DD647F" w:rsidRDefault="003B7229" w:rsidP="00B154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2E1A8530" w14:textId="77777777" w:rsidR="003B7229" w:rsidRPr="001039DF" w:rsidRDefault="003B7229" w:rsidP="00B15404"/>
        </w:tc>
      </w:tr>
    </w:tbl>
    <w:tbl>
      <w:tblPr>
        <w:tblpPr w:leftFromText="180" w:rightFromText="180" w:vertAnchor="text" w:horzAnchor="margin" w:tblpXSpec="center" w:tblpY="131"/>
        <w:tblW w:w="5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</w:tblGrid>
      <w:tr w:rsidR="003B7229" w:rsidRPr="001039DF" w14:paraId="548AD59E" w14:textId="77777777" w:rsidTr="00B15404">
        <w:trPr>
          <w:trHeight w:val="27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816FA3D" w14:textId="77777777" w:rsidR="003B7229" w:rsidRPr="005C351F" w:rsidRDefault="003B7229" w:rsidP="00B1540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3B7229" w:rsidRPr="001039DF" w14:paraId="56BECACE" w14:textId="77777777" w:rsidTr="00B15404">
        <w:trPr>
          <w:trHeight w:val="162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6D31F7F8" w14:textId="2B70813F" w:rsidR="003B7229" w:rsidRDefault="00F804A4" w:rsidP="000503DA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61B1F43" wp14:editId="6B585578">
                  <wp:extent cx="1876370" cy="986571"/>
                  <wp:effectExtent l="0" t="0" r="0" b="444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359" cy="1002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2E2AD" w14:textId="77777777" w:rsidR="003B7229" w:rsidRPr="001039DF" w:rsidRDefault="003B7229" w:rsidP="00B15404">
            <w:pPr>
              <w:autoSpaceDE w:val="0"/>
              <w:autoSpaceDN w:val="0"/>
              <w:adjustRightInd w:val="0"/>
              <w:spacing w:after="0" w:line="240" w:lineRule="auto"/>
            </w:pPr>
          </w:p>
        </w:tc>
      </w:tr>
    </w:tbl>
    <w:p w14:paraId="129DD916" w14:textId="77777777" w:rsidR="003B7229" w:rsidRDefault="003B7229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4C0AA5E" w14:textId="69D7A845" w:rsidR="00CA5921" w:rsidRDefault="00CA5921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15F5861" w14:textId="11CE37A4" w:rsidR="00264DAF" w:rsidRDefault="00264DA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6AEF5C08" w14:textId="77777777" w:rsidR="002F4CEB" w:rsidRDefault="002F4CEB" w:rsidP="002F4CEB">
      <w:pPr>
        <w:spacing w:after="0"/>
        <w:rPr>
          <w:lang w:val="en-US"/>
        </w:rPr>
      </w:pPr>
    </w:p>
    <w:p w14:paraId="04B80423" w14:textId="2D6A87FA" w:rsidR="00F126E1" w:rsidRPr="002F4CEB" w:rsidRDefault="00F126E1" w:rsidP="002F4CEB">
      <w:pPr>
        <w:spacing w:after="0"/>
        <w:rPr>
          <w:lang w:val="en-US"/>
        </w:rPr>
      </w:pPr>
      <w:r w:rsidRPr="002F4CEB">
        <w:rPr>
          <w:lang w:val="en-US"/>
        </w:rPr>
        <w:t xml:space="preserve">Task 2: </w:t>
      </w:r>
    </w:p>
    <w:p w14:paraId="08484066" w14:textId="4E187A14" w:rsidR="002F4CEB" w:rsidRPr="002F4CEB" w:rsidRDefault="002F4CEB" w:rsidP="002F4CEB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2F4CEB">
        <w:t>Copy the SELECT statement from task 1 and modify it to include additional columns for the manager information (</w:t>
      </w:r>
      <w:proofErr w:type="spellStart"/>
      <w:r w:rsidRPr="002F4CEB">
        <w:t>lastname</w:t>
      </w:r>
      <w:proofErr w:type="spellEnd"/>
      <w:r w:rsidRPr="002F4CEB">
        <w:t xml:space="preserve">, </w:t>
      </w:r>
      <w:proofErr w:type="spellStart"/>
      <w:r w:rsidRPr="002F4CEB">
        <w:t>firstname</w:t>
      </w:r>
      <w:proofErr w:type="spellEnd"/>
      <w:r w:rsidRPr="002F4CEB">
        <w:t xml:space="preserve">) using a self-join. Assign the aliases </w:t>
      </w:r>
      <w:proofErr w:type="spellStart"/>
      <w:r w:rsidRPr="002F4CEB">
        <w:t>mgrlastname</w:t>
      </w:r>
      <w:proofErr w:type="spellEnd"/>
      <w:r w:rsidRPr="002F4CEB">
        <w:t xml:space="preserve"> and </w:t>
      </w:r>
      <w:proofErr w:type="spellStart"/>
      <w:r w:rsidRPr="002F4CEB">
        <w:t>mgrfirstname</w:t>
      </w:r>
      <w:proofErr w:type="spellEnd"/>
      <w:r w:rsidRPr="002F4CEB">
        <w:t>, respectively, to distinguish the manager names from the employee names.</w:t>
      </w:r>
    </w:p>
    <w:p w14:paraId="56DB36FC" w14:textId="10B3E893" w:rsidR="002F4CEB" w:rsidRPr="002F4CEB" w:rsidRDefault="002F4CEB" w:rsidP="002F4CEB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2F4CEB">
        <w:t xml:space="preserve">Execute the written statement and compare the results that you got with </w:t>
      </w:r>
      <w:r w:rsidR="00634052">
        <w:t xml:space="preserve">below </w:t>
      </w:r>
      <w:r w:rsidR="001A68CD">
        <w:t>possible results of query</w:t>
      </w:r>
      <w:r w:rsidRPr="002F4CEB">
        <w:t>.</w:t>
      </w:r>
    </w:p>
    <w:p w14:paraId="32D948A6" w14:textId="6AEE0B28" w:rsidR="002F4CEB" w:rsidRPr="002F4CEB" w:rsidRDefault="002F4CEB" w:rsidP="002F4CEB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2F4CEB">
        <w:t>Is it mandatory to use table aliases when writing a statement with a self-join? Can you use a full source table name as alias? Please explain.</w:t>
      </w:r>
    </w:p>
    <w:p w14:paraId="0D62E537" w14:textId="4C6924C7" w:rsidR="00103D87" w:rsidRDefault="002F4CEB" w:rsidP="00103D87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2F4CEB">
        <w:t>Why did you get fewer rows in the T-SQL statement under task 2 compared to task</w:t>
      </w:r>
      <w:r w:rsidR="009D39C3">
        <w:t> </w:t>
      </w:r>
      <w:r w:rsidRPr="002F4CEB">
        <w:t>1?</w:t>
      </w:r>
    </w:p>
    <w:tbl>
      <w:tblPr>
        <w:tblpPr w:leftFromText="180" w:rightFromText="180" w:vertAnchor="text" w:horzAnchor="page" w:tblpX="3388" w:tblpY="222"/>
        <w:tblW w:w="66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9C6598" w:rsidRPr="001039DF" w14:paraId="10103BD5" w14:textId="77777777" w:rsidTr="009C6598">
        <w:trPr>
          <w:trHeight w:val="236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19F8723" w14:textId="77777777" w:rsidR="009C6598" w:rsidRPr="00DD647F" w:rsidRDefault="009C6598" w:rsidP="009C659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9C6598" w:rsidRPr="001039DF" w14:paraId="532AC8F6" w14:textId="77777777" w:rsidTr="009C6598">
        <w:trPr>
          <w:trHeight w:val="1409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59D4266E" w14:textId="77777777" w:rsidR="009C6598" w:rsidRPr="00DD647F" w:rsidRDefault="009C6598" w:rsidP="009C659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3AD331D0" w14:textId="77777777" w:rsidR="009C6598" w:rsidRPr="001039DF" w:rsidRDefault="009C6598" w:rsidP="009C6598"/>
        </w:tc>
      </w:tr>
    </w:tbl>
    <w:p w14:paraId="78B4C167" w14:textId="6E41058F" w:rsidR="009C6598" w:rsidRDefault="009C6598" w:rsidP="009C6598">
      <w:pPr>
        <w:shd w:val="clear" w:color="auto" w:fill="FFFFFF"/>
        <w:tabs>
          <w:tab w:val="num" w:pos="720"/>
        </w:tabs>
        <w:spacing w:after="0" w:line="285" w:lineRule="atLeast"/>
      </w:pPr>
    </w:p>
    <w:p w14:paraId="4F7F2CCB" w14:textId="5CE64CAC" w:rsidR="009C6598" w:rsidRDefault="009C6598" w:rsidP="009C6598">
      <w:pPr>
        <w:shd w:val="clear" w:color="auto" w:fill="FFFFFF"/>
        <w:tabs>
          <w:tab w:val="num" w:pos="720"/>
        </w:tabs>
        <w:spacing w:after="0" w:line="285" w:lineRule="atLeast"/>
      </w:pPr>
    </w:p>
    <w:p w14:paraId="0A185607" w14:textId="77777777" w:rsidR="009C6598" w:rsidRDefault="009C6598" w:rsidP="009C6598">
      <w:pPr>
        <w:shd w:val="clear" w:color="auto" w:fill="FFFFFF"/>
        <w:tabs>
          <w:tab w:val="num" w:pos="720"/>
        </w:tabs>
        <w:spacing w:after="0" w:line="285" w:lineRule="atLeast"/>
      </w:pPr>
    </w:p>
    <w:p w14:paraId="6FBAC2B7" w14:textId="2B6C5B63" w:rsidR="00103D87" w:rsidRDefault="00103D87" w:rsidP="00103D87">
      <w:pPr>
        <w:shd w:val="clear" w:color="auto" w:fill="FFFFFF"/>
        <w:tabs>
          <w:tab w:val="num" w:pos="720"/>
        </w:tabs>
        <w:spacing w:after="0" w:line="285" w:lineRule="atLeast"/>
      </w:pPr>
    </w:p>
    <w:p w14:paraId="76FAAC85" w14:textId="77777777" w:rsidR="009C6598" w:rsidRDefault="009C6598" w:rsidP="00103D87">
      <w:pPr>
        <w:shd w:val="clear" w:color="auto" w:fill="FFFFFF"/>
        <w:tabs>
          <w:tab w:val="num" w:pos="720"/>
        </w:tabs>
        <w:spacing w:after="0" w:line="285" w:lineRule="atLeast"/>
      </w:pPr>
    </w:p>
    <w:p w14:paraId="17A85F67" w14:textId="60AF0A63" w:rsidR="00B81144" w:rsidRDefault="00B81144" w:rsidP="00B81144">
      <w:pPr>
        <w:shd w:val="clear" w:color="auto" w:fill="FFFFFF"/>
        <w:tabs>
          <w:tab w:val="num" w:pos="720"/>
        </w:tabs>
        <w:spacing w:after="0" w:line="285" w:lineRule="atLeast"/>
      </w:pPr>
    </w:p>
    <w:p w14:paraId="362E533A" w14:textId="2A3BBB0D" w:rsidR="00B81144" w:rsidRDefault="00B81144" w:rsidP="00B81144">
      <w:pPr>
        <w:shd w:val="clear" w:color="auto" w:fill="FFFFFF"/>
        <w:tabs>
          <w:tab w:val="num" w:pos="720"/>
        </w:tabs>
        <w:spacing w:after="0" w:line="285" w:lineRule="atLeast"/>
      </w:pPr>
    </w:p>
    <w:p w14:paraId="5083B98A" w14:textId="22FD5075" w:rsidR="00B81144" w:rsidRDefault="00B81144" w:rsidP="00B81144">
      <w:pPr>
        <w:shd w:val="clear" w:color="auto" w:fill="FFFFFF"/>
        <w:tabs>
          <w:tab w:val="num" w:pos="720"/>
        </w:tabs>
        <w:spacing w:after="0" w:line="285" w:lineRule="atLeast"/>
      </w:pPr>
    </w:p>
    <w:p w14:paraId="6B046CDF" w14:textId="23D19515" w:rsidR="00C56EDC" w:rsidRDefault="00C56EDC" w:rsidP="00B81144">
      <w:pPr>
        <w:shd w:val="clear" w:color="auto" w:fill="FFFFFF"/>
        <w:tabs>
          <w:tab w:val="num" w:pos="720"/>
        </w:tabs>
        <w:spacing w:after="0" w:line="285" w:lineRule="atLeast"/>
      </w:pPr>
    </w:p>
    <w:p w14:paraId="3A511A06" w14:textId="54603863" w:rsidR="00C56EDC" w:rsidRDefault="00C56EDC" w:rsidP="00B81144">
      <w:pPr>
        <w:shd w:val="clear" w:color="auto" w:fill="FFFFFF"/>
        <w:tabs>
          <w:tab w:val="num" w:pos="720"/>
        </w:tabs>
        <w:spacing w:after="0" w:line="285" w:lineRule="atLeast"/>
      </w:pPr>
    </w:p>
    <w:p w14:paraId="5F9ECEC6" w14:textId="77777777" w:rsidR="00C56EDC" w:rsidRPr="002F4CEB" w:rsidRDefault="00C56EDC" w:rsidP="00103D87">
      <w:pPr>
        <w:shd w:val="clear" w:color="auto" w:fill="FFFFFF"/>
        <w:spacing w:after="0" w:line="285" w:lineRule="atLeast"/>
      </w:pPr>
    </w:p>
    <w:tbl>
      <w:tblPr>
        <w:tblpPr w:leftFromText="180" w:rightFromText="180" w:vertAnchor="text" w:horzAnchor="margin" w:tblpXSpec="center" w:tblpY="93"/>
        <w:tblW w:w="5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</w:tblGrid>
      <w:tr w:rsidR="00EE51F9" w:rsidRPr="001039DF" w14:paraId="356DACA3" w14:textId="77777777" w:rsidTr="00EE51F9">
        <w:trPr>
          <w:trHeight w:val="27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58830542" w14:textId="77777777" w:rsidR="00EE51F9" w:rsidRPr="005C351F" w:rsidRDefault="00EE51F9" w:rsidP="00EE51F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lastRenderedPageBreak/>
              <w:t>Possible Result of Query</w:t>
            </w:r>
          </w:p>
        </w:tc>
      </w:tr>
      <w:tr w:rsidR="00EE51F9" w:rsidRPr="001039DF" w14:paraId="1BCBFE63" w14:textId="77777777" w:rsidTr="00EE51F9">
        <w:trPr>
          <w:trHeight w:val="162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B84C620" w14:textId="77777777" w:rsidR="00EE51F9" w:rsidRDefault="00EE51F9" w:rsidP="00EE51F9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BEAD32F" wp14:editId="7AB4AD41">
                  <wp:extent cx="2870053" cy="1010645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3907" cy="10260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B19C75" w14:textId="77777777" w:rsidR="00EE51F9" w:rsidRPr="001039DF" w:rsidRDefault="00EE51F9" w:rsidP="00EE51F9">
            <w:pPr>
              <w:autoSpaceDE w:val="0"/>
              <w:autoSpaceDN w:val="0"/>
              <w:adjustRightInd w:val="0"/>
              <w:spacing w:after="0" w:line="240" w:lineRule="auto"/>
            </w:pPr>
          </w:p>
        </w:tc>
      </w:tr>
    </w:tbl>
    <w:p w14:paraId="4FD87315" w14:textId="3DC3C87E" w:rsidR="00264DAF" w:rsidRDefault="00264DA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AEF57C7" w14:textId="71CB9661" w:rsidR="00264DAF" w:rsidRDefault="00264DA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A54F66F" w14:textId="77777777" w:rsidR="00BB3F23" w:rsidRDefault="00BB3F23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37320A61" w14:textId="15C4E9CE" w:rsidR="00264DAF" w:rsidRDefault="00264DAF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0FDC2468" w14:textId="606C2059" w:rsidR="004E225D" w:rsidRPr="009D7D60" w:rsidRDefault="004E225D" w:rsidP="004E225D">
      <w:pPr>
        <w:pStyle w:val="Heading2"/>
      </w:pPr>
      <w:r w:rsidRPr="009D7D60">
        <w:t xml:space="preserve">Exercise 4: </w:t>
      </w:r>
      <w:r w:rsidR="00A01BB5" w:rsidRPr="009D7D60">
        <w:t>Writing Queries That Use Outer Joins</w:t>
      </w:r>
    </w:p>
    <w:p w14:paraId="72A19943" w14:textId="19040D8C" w:rsidR="007B34E8" w:rsidRPr="007B34E8" w:rsidRDefault="007B34E8" w:rsidP="007B34E8">
      <w:pPr>
        <w:spacing w:after="0"/>
        <w:rPr>
          <w:lang w:val="en-US"/>
        </w:rPr>
      </w:pPr>
      <w:r w:rsidRPr="007B34E8">
        <w:rPr>
          <w:lang w:val="en-US"/>
        </w:rPr>
        <w:t>Task 1</w:t>
      </w:r>
      <w:r>
        <w:rPr>
          <w:lang w:val="en-US"/>
        </w:rPr>
        <w:t xml:space="preserve">: </w:t>
      </w:r>
    </w:p>
    <w:p w14:paraId="1E4DF9F4" w14:textId="01CD9302" w:rsidR="007B34E8" w:rsidRPr="00F04069" w:rsidRDefault="007B34E8" w:rsidP="00F04069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F04069">
        <w:t xml:space="preserve">Write a SELECT statement to retrieve the </w:t>
      </w:r>
      <w:proofErr w:type="spellStart"/>
      <w:r w:rsidRPr="00F04069">
        <w:t>custid</w:t>
      </w:r>
      <w:proofErr w:type="spellEnd"/>
      <w:r w:rsidRPr="00F04069">
        <w:t xml:space="preserve"> and </w:t>
      </w:r>
      <w:proofErr w:type="spellStart"/>
      <w:r w:rsidRPr="00F04069">
        <w:t>contactname</w:t>
      </w:r>
      <w:proofErr w:type="spellEnd"/>
      <w:r w:rsidRPr="00F04069">
        <w:t xml:space="preserve"> columns from the </w:t>
      </w:r>
      <w:proofErr w:type="spellStart"/>
      <w:r w:rsidRPr="00F04069">
        <w:t>Sales.Customers</w:t>
      </w:r>
      <w:proofErr w:type="spellEnd"/>
      <w:r w:rsidRPr="00F04069">
        <w:t xml:space="preserve"> table and the </w:t>
      </w:r>
      <w:proofErr w:type="spellStart"/>
      <w:r w:rsidRPr="00F04069">
        <w:t>orderid</w:t>
      </w:r>
      <w:proofErr w:type="spellEnd"/>
      <w:r w:rsidRPr="00F04069">
        <w:t xml:space="preserve"> column from the </w:t>
      </w:r>
      <w:proofErr w:type="spellStart"/>
      <w:r w:rsidRPr="00F04069">
        <w:t>Sales.Orders</w:t>
      </w:r>
      <w:proofErr w:type="spellEnd"/>
      <w:r w:rsidRPr="00F04069">
        <w:t xml:space="preserve"> table. The statement should retrieve all rows from the </w:t>
      </w:r>
      <w:proofErr w:type="spellStart"/>
      <w:r w:rsidRPr="00F04069">
        <w:t>Sales.Customers</w:t>
      </w:r>
      <w:proofErr w:type="spellEnd"/>
      <w:r w:rsidRPr="00F04069">
        <w:t xml:space="preserve"> table.</w:t>
      </w:r>
    </w:p>
    <w:p w14:paraId="307AD3DE" w14:textId="439EC283" w:rsidR="007B34E8" w:rsidRPr="00F04069" w:rsidRDefault="007B34E8" w:rsidP="00F04069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F04069">
        <w:t xml:space="preserve">Execute the written statement and compare the results that you got with the </w:t>
      </w:r>
      <w:r w:rsidR="00FB54CC">
        <w:t>below given possible result of query.</w:t>
      </w:r>
    </w:p>
    <w:p w14:paraId="7C019145" w14:textId="0A9E67D4" w:rsidR="004E225D" w:rsidRPr="00616140" w:rsidRDefault="007B34E8" w:rsidP="005447A9">
      <w:pPr>
        <w:shd w:val="clear" w:color="auto" w:fill="FFFFFF"/>
        <w:spacing w:after="0" w:line="285" w:lineRule="atLeast"/>
      </w:pPr>
      <w:r w:rsidRPr="00F04069">
        <w:rPr>
          <w:b/>
          <w:bCs/>
        </w:rPr>
        <w:t>Notice</w:t>
      </w:r>
      <w:r w:rsidR="00F04069">
        <w:t>:</w:t>
      </w:r>
      <w:r w:rsidRPr="00F04069">
        <w:t xml:space="preserve"> the values in the column </w:t>
      </w:r>
      <w:proofErr w:type="spellStart"/>
      <w:r w:rsidRPr="00F04069">
        <w:t>orderid</w:t>
      </w:r>
      <w:proofErr w:type="spellEnd"/>
      <w:r w:rsidRPr="00F04069">
        <w:t>. Are there any missing values (marked as NULL)? Why?</w:t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4E225D" w:rsidRPr="001039DF" w14:paraId="1AA480C5" w14:textId="77777777" w:rsidTr="0080572D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32EEF70" w14:textId="77777777" w:rsidR="004E225D" w:rsidRPr="00DD647F" w:rsidRDefault="004E225D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4E225D" w:rsidRPr="001039DF" w14:paraId="7830FDA6" w14:textId="77777777" w:rsidTr="0080572D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33ECBA51" w14:textId="77777777" w:rsidR="004E225D" w:rsidRPr="00DD647F" w:rsidRDefault="004E225D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1BB48A79" w14:textId="77777777" w:rsidR="004E225D" w:rsidRPr="001039DF" w:rsidRDefault="004E225D" w:rsidP="0080572D"/>
        </w:tc>
      </w:tr>
    </w:tbl>
    <w:tbl>
      <w:tblPr>
        <w:tblpPr w:leftFromText="180" w:rightFromText="180" w:vertAnchor="text" w:horzAnchor="margin" w:tblpXSpec="center" w:tblpY="298"/>
        <w:tblW w:w="5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</w:tblGrid>
      <w:tr w:rsidR="000251B1" w:rsidRPr="001039DF" w14:paraId="7481D0DF" w14:textId="77777777" w:rsidTr="0080572D">
        <w:trPr>
          <w:trHeight w:val="27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3C7F2381" w14:textId="77777777" w:rsidR="000251B1" w:rsidRPr="005C351F" w:rsidRDefault="000251B1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t>Possible Result of Query</w:t>
            </w:r>
          </w:p>
        </w:tc>
      </w:tr>
      <w:tr w:rsidR="000251B1" w:rsidRPr="001039DF" w14:paraId="3FA26212" w14:textId="77777777" w:rsidTr="006029ED">
        <w:trPr>
          <w:trHeight w:val="3202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F345089" w14:textId="7F130293" w:rsidR="001C798F" w:rsidRDefault="006029ED" w:rsidP="0080572D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1756CA26" wp14:editId="6553BD9E">
                  <wp:extent cx="1416527" cy="791588"/>
                  <wp:effectExtent l="0" t="0" r="0" b="889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404" cy="809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260450" w14:textId="1DF4612B" w:rsidR="001C798F" w:rsidRDefault="001C798F" w:rsidP="0080572D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t>…</w:t>
            </w:r>
          </w:p>
          <w:p w14:paraId="3B8934F6" w14:textId="25028145" w:rsidR="000251B1" w:rsidRDefault="001C798F" w:rsidP="0080572D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0D9A8DAF" wp14:editId="76EDECA2">
                  <wp:extent cx="1358387" cy="970276"/>
                  <wp:effectExtent l="0" t="0" r="0" b="190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4234" cy="988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A83FBF" w14:textId="058A73EE" w:rsidR="005F5885" w:rsidRPr="001039DF" w:rsidRDefault="00CF5B4C" w:rsidP="00CF5B4C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t>…</w:t>
            </w:r>
          </w:p>
        </w:tc>
      </w:tr>
    </w:tbl>
    <w:p w14:paraId="1DF7EB30" w14:textId="43F079A8" w:rsidR="000251B1" w:rsidRDefault="000251B1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7B780828" w14:textId="77777777" w:rsidR="000D4FC2" w:rsidRDefault="000D4FC2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759A803E" w14:textId="77777777" w:rsidR="000251B1" w:rsidRDefault="000251B1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  <w:r>
        <w:rPr>
          <w:rFonts w:ascii="Calibri Light" w:eastAsiaTheme="majorEastAsia" w:hAnsi="Calibri Light" w:cstheme="majorBidi"/>
          <w:bCs/>
          <w:sz w:val="26"/>
          <w:szCs w:val="26"/>
          <w:lang w:val="en-US"/>
        </w:rPr>
        <w:br w:type="page"/>
      </w:r>
    </w:p>
    <w:p w14:paraId="346F8329" w14:textId="3F2719A8" w:rsidR="00A23B3E" w:rsidRPr="000251B1" w:rsidRDefault="00A23B3E" w:rsidP="00A23B3E">
      <w:pPr>
        <w:pStyle w:val="Heading2"/>
      </w:pPr>
      <w:r w:rsidRPr="000251B1">
        <w:lastRenderedPageBreak/>
        <w:t xml:space="preserve">Exercise </w:t>
      </w:r>
      <w:r w:rsidR="00B946E3" w:rsidRPr="000251B1">
        <w:t>5</w:t>
      </w:r>
      <w:r w:rsidRPr="000251B1">
        <w:t xml:space="preserve">: </w:t>
      </w:r>
      <w:r w:rsidR="006375A8" w:rsidRPr="006375A8">
        <w:t>Writing Queries That Use Cross Joins</w:t>
      </w:r>
    </w:p>
    <w:p w14:paraId="7BC1C043" w14:textId="1D6C3418" w:rsidR="00240A71" w:rsidRPr="002D5205" w:rsidRDefault="00240A71" w:rsidP="002D5205">
      <w:pPr>
        <w:spacing w:after="0"/>
        <w:rPr>
          <w:lang w:val="en-US"/>
        </w:rPr>
      </w:pPr>
      <w:r w:rsidRPr="002D5205">
        <w:rPr>
          <w:lang w:val="en-US"/>
        </w:rPr>
        <w:t>Task 1</w:t>
      </w:r>
    </w:p>
    <w:p w14:paraId="50BFD788" w14:textId="282ADE09" w:rsidR="00240A71" w:rsidRDefault="00240A71" w:rsidP="00906332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2D5205">
        <w:t xml:space="preserve">Execute the T-SQL code under Task 1. Do not worry if you do not understand the provided T-SQL code, as it is used here to provide a more realistic example for a cross join in the next task. </w:t>
      </w:r>
    </w:p>
    <w:p w14:paraId="0F94B5AC" w14:textId="77777777" w:rsidR="00E21F5A" w:rsidRDefault="00E21F5A" w:rsidP="00E21F5A">
      <w:pPr>
        <w:pStyle w:val="ListParagraph"/>
        <w:shd w:val="clear" w:color="auto" w:fill="FFFFFF"/>
        <w:spacing w:after="0" w:line="285" w:lineRule="atLeast"/>
      </w:pPr>
    </w:p>
    <w:tbl>
      <w:tblPr>
        <w:tblW w:w="7326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26"/>
      </w:tblGrid>
      <w:tr w:rsidR="00E21F5A" w:rsidRPr="001039DF" w14:paraId="56DBC7CA" w14:textId="77777777" w:rsidTr="0059624E">
        <w:trPr>
          <w:trHeight w:val="236"/>
          <w:jc w:val="center"/>
        </w:trPr>
        <w:tc>
          <w:tcPr>
            <w:tcW w:w="7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656E6313" w14:textId="77777777" w:rsidR="00E21F5A" w:rsidRPr="00DD647F" w:rsidRDefault="00E21F5A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E21F5A" w:rsidRPr="001039DF" w14:paraId="5DA89A0D" w14:textId="77777777" w:rsidTr="0059624E">
        <w:trPr>
          <w:trHeight w:val="1409"/>
          <w:jc w:val="center"/>
        </w:trPr>
        <w:tc>
          <w:tcPr>
            <w:tcW w:w="73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88C72D7" w14:textId="3EE7AF63" w:rsidR="00E21F5A" w:rsidRDefault="00E21F5A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773A8779" w14:textId="77777777" w:rsidR="00B63C62" w:rsidRPr="00DD647F" w:rsidRDefault="00B63C62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0BCACC6C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NOCOU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7E1111D0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6FE55CCF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OBJECT_ID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bidi="ar-SA"/>
              </w:rPr>
              <w:t>'</w:t>
            </w:r>
            <w:proofErr w:type="spellStart"/>
            <w:proofErr w:type="gramStart"/>
            <w:r>
              <w:rPr>
                <w:rFonts w:ascii="Consolas" w:hAnsi="Consolas" w:cs="Consolas"/>
                <w:color w:val="FF0000"/>
                <w:sz w:val="19"/>
                <w:szCs w:val="19"/>
                <w:lang w:bidi="ar-SA"/>
              </w:rPr>
              <w:t>HR.Calendar</w:t>
            </w:r>
            <w:proofErr w:type="spellEnd"/>
            <w:proofErr w:type="gramEnd"/>
            <w:r>
              <w:rPr>
                <w:rFonts w:ascii="Consolas" w:hAnsi="Consolas" w:cs="Consolas"/>
                <w:color w:val="FF0000"/>
                <w:sz w:val="19"/>
                <w:szCs w:val="19"/>
                <w:lang w:bidi="ar-SA"/>
              </w:rPr>
              <w:t>'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I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NO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NUL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</w:p>
          <w:p w14:paraId="4D2661F7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DRO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H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</w:t>
            </w:r>
            <w:proofErr w:type="spellEnd"/>
            <w:proofErr w:type="gram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</w:p>
          <w:p w14:paraId="548928CE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2CEF4C24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CREA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AB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H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</w:t>
            </w:r>
            <w:proofErr w:type="spellEnd"/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</w:p>
          <w:p w14:paraId="7348CABB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da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DA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CONSTRA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PK_Calend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PRIMAR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KEY</w:t>
            </w:r>
          </w:p>
          <w:p w14:paraId="4A9656FA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;</w:t>
            </w:r>
          </w:p>
          <w:p w14:paraId="04939628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2CF42E23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DECLAR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</w:p>
          <w:p w14:paraId="2E9AB1A2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  <w:t xml:space="preserve">@startdate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DA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DATEFROMPART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YEA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SYSDATE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proofErr w:type="gram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)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1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1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,</w:t>
            </w:r>
          </w:p>
          <w:p w14:paraId="7F9D612D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  <w:t xml:space="preserve">@enddate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DA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DATEFROMPART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YEA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SYSDATETIM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proofErr w:type="gram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)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12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31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;</w:t>
            </w:r>
          </w:p>
          <w:p w14:paraId="53A5E692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1E8B462F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@startdate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&lt;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@enddate</w:t>
            </w:r>
          </w:p>
          <w:p w14:paraId="60103610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BEGIN</w:t>
            </w:r>
          </w:p>
          <w:p w14:paraId="68F6FE78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INSER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INTO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H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</w:t>
            </w:r>
            <w:proofErr w:type="spellEnd"/>
            <w:proofErr w:type="gramEnd"/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d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</w:t>
            </w:r>
          </w:p>
          <w:p w14:paraId="668D28B1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 xml:space="preserve">VALUES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@startdate</w:t>
            </w:r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;</w:t>
            </w:r>
            <w:proofErr w:type="gramEnd"/>
          </w:p>
          <w:p w14:paraId="505F0C1B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696040AC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@startdate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DATEADD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(</w:t>
            </w:r>
            <w:proofErr w:type="gramEnd"/>
            <w:r>
              <w:rPr>
                <w:rFonts w:ascii="Consolas" w:hAnsi="Consolas" w:cs="Consolas"/>
                <w:color w:val="FF00FF"/>
                <w:sz w:val="19"/>
                <w:szCs w:val="19"/>
                <w:lang w:bidi="ar-SA"/>
              </w:rPr>
              <w:t>DAY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1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@startdate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);</w:t>
            </w:r>
          </w:p>
          <w:p w14:paraId="2C9DF0A9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END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422645A2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514A2135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SE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NOCOU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OFF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23E8C16D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</w:p>
          <w:p w14:paraId="33513DE7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-- observe the </w:t>
            </w:r>
            <w:proofErr w:type="spellStart"/>
            <w:proofErr w:type="gramStart"/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HR.Calendar</w:t>
            </w:r>
            <w:proofErr w:type="spellEnd"/>
            <w:proofErr w:type="gramEnd"/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 xml:space="preserve"> table</w:t>
            </w:r>
          </w:p>
          <w:p w14:paraId="4EC08F73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</w:p>
          <w:p w14:paraId="4C4C0206" w14:textId="77777777" w:rsidR="00B63C62" w:rsidRDefault="00B63C62" w:rsidP="00B63C6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date</w:t>
            </w:r>
            <w:proofErr w:type="spellEnd"/>
          </w:p>
          <w:p w14:paraId="4F1E6F81" w14:textId="1AF67274" w:rsidR="00E21F5A" w:rsidRPr="001039DF" w:rsidRDefault="00B63C62" w:rsidP="00B63C62">
            <w:r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H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>Calendar</w:t>
            </w:r>
            <w:proofErr w:type="spellEnd"/>
            <w:proofErr w:type="gramEnd"/>
            <w:r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</w:p>
        </w:tc>
      </w:tr>
    </w:tbl>
    <w:p w14:paraId="1584C1E0" w14:textId="1986863B" w:rsidR="006A5CBD" w:rsidRPr="006A5CBD" w:rsidRDefault="006A5CBD" w:rsidP="006A5CBD">
      <w:pPr>
        <w:shd w:val="clear" w:color="auto" w:fill="FFFFFF"/>
        <w:spacing w:after="0" w:line="285" w:lineRule="atLeast"/>
      </w:pPr>
      <w:r w:rsidRPr="006A5CBD">
        <w:t>Task 2</w:t>
      </w:r>
      <w:r w:rsidR="00E7180B">
        <w:t>:</w:t>
      </w:r>
    </w:p>
    <w:p w14:paraId="403CD4D3" w14:textId="4BD1DF06" w:rsidR="006A5CBD" w:rsidRPr="006A5CBD" w:rsidRDefault="006A5CBD" w:rsidP="006A5CBD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6A5CBD">
        <w:t xml:space="preserve">Write a SELECT statement to retrieve the empid, </w:t>
      </w:r>
      <w:proofErr w:type="spellStart"/>
      <w:r w:rsidRPr="006A5CBD">
        <w:t>firstname</w:t>
      </w:r>
      <w:proofErr w:type="spellEnd"/>
      <w:r w:rsidRPr="006A5CBD">
        <w:t xml:space="preserve">, and </w:t>
      </w:r>
      <w:proofErr w:type="spellStart"/>
      <w:r w:rsidRPr="006A5CBD">
        <w:t>lastname</w:t>
      </w:r>
      <w:proofErr w:type="spellEnd"/>
      <w:r w:rsidRPr="006A5CBD">
        <w:t xml:space="preserve"> columns from the </w:t>
      </w:r>
      <w:proofErr w:type="spellStart"/>
      <w:proofErr w:type="gramStart"/>
      <w:r w:rsidRPr="006A5CBD">
        <w:t>HR.Employees</w:t>
      </w:r>
      <w:proofErr w:type="spellEnd"/>
      <w:proofErr w:type="gramEnd"/>
      <w:r w:rsidRPr="006A5CBD">
        <w:t xml:space="preserve"> table and the </w:t>
      </w:r>
      <w:proofErr w:type="spellStart"/>
      <w:r w:rsidRPr="006A5CBD">
        <w:t>calendardate</w:t>
      </w:r>
      <w:proofErr w:type="spellEnd"/>
      <w:r w:rsidRPr="006A5CBD">
        <w:t xml:space="preserve"> column from the </w:t>
      </w:r>
      <w:proofErr w:type="spellStart"/>
      <w:r w:rsidRPr="006A5CBD">
        <w:t>HR.Calendar</w:t>
      </w:r>
      <w:proofErr w:type="spellEnd"/>
      <w:r w:rsidRPr="006A5CBD">
        <w:t xml:space="preserve"> table.</w:t>
      </w:r>
    </w:p>
    <w:p w14:paraId="1735ACC5" w14:textId="2FDBF70D" w:rsidR="006A5CBD" w:rsidRPr="006A5CBD" w:rsidRDefault="006A5CBD" w:rsidP="006A5CBD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6A5CBD">
        <w:t xml:space="preserve">Execute the written statement and compare the results that you got with the </w:t>
      </w:r>
      <w:r w:rsidR="002A1FE5">
        <w:t>possible result of query.</w:t>
      </w:r>
      <w:r w:rsidRPr="006A5CBD">
        <w:t xml:space="preserve"> </w:t>
      </w:r>
    </w:p>
    <w:p w14:paraId="7FC016B0" w14:textId="09B5ED88" w:rsidR="00A23B3E" w:rsidRDefault="006A5CBD" w:rsidP="00CB31D7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6A5CBD">
        <w:t xml:space="preserve">What is the number of rows returned by the query? There are nine rows in the </w:t>
      </w:r>
      <w:proofErr w:type="spellStart"/>
      <w:proofErr w:type="gramStart"/>
      <w:r w:rsidRPr="006A5CBD">
        <w:t>HR.Employees</w:t>
      </w:r>
      <w:proofErr w:type="spellEnd"/>
      <w:proofErr w:type="gramEnd"/>
      <w:r w:rsidRPr="006A5CBD">
        <w:t xml:space="preserve"> table. Try to calculate the total number of rows in the </w:t>
      </w:r>
      <w:proofErr w:type="spellStart"/>
      <w:proofErr w:type="gramStart"/>
      <w:r w:rsidRPr="006A5CBD">
        <w:t>HR.Calendar</w:t>
      </w:r>
      <w:proofErr w:type="spellEnd"/>
      <w:proofErr w:type="gramEnd"/>
      <w:r w:rsidRPr="006A5CBD">
        <w:t xml:space="preserve"> table.</w:t>
      </w:r>
    </w:p>
    <w:p w14:paraId="2366209F" w14:textId="77777777" w:rsidR="006A5CBD" w:rsidRPr="006357F0" w:rsidRDefault="006A5CBD" w:rsidP="006A5CBD">
      <w:pPr>
        <w:pStyle w:val="ListParagraph"/>
        <w:shd w:val="clear" w:color="auto" w:fill="FFFFFF"/>
        <w:spacing w:after="0" w:line="285" w:lineRule="atLeast"/>
      </w:pP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A23B3E" w:rsidRPr="001039DF" w14:paraId="59561553" w14:textId="77777777" w:rsidTr="0080572D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0733627D" w14:textId="77777777" w:rsidR="00A23B3E" w:rsidRPr="00DD647F" w:rsidRDefault="00A23B3E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A23B3E" w:rsidRPr="001039DF" w14:paraId="6661C1B1" w14:textId="77777777" w:rsidTr="0080572D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567CE8AB" w14:textId="77777777" w:rsidR="00A23B3E" w:rsidRPr="00DD647F" w:rsidRDefault="00A23B3E" w:rsidP="0080572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10F6C7F5" w14:textId="77777777" w:rsidR="00A23B3E" w:rsidRPr="001039DF" w:rsidRDefault="00A23B3E" w:rsidP="0080572D"/>
        </w:tc>
      </w:tr>
    </w:tbl>
    <w:tbl>
      <w:tblPr>
        <w:tblpPr w:leftFromText="180" w:rightFromText="180" w:vertAnchor="text" w:horzAnchor="margin" w:tblpXSpec="center" w:tblpY="98"/>
        <w:tblW w:w="516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62"/>
      </w:tblGrid>
      <w:tr w:rsidR="006357F0" w:rsidRPr="001039DF" w14:paraId="4765A7FE" w14:textId="77777777" w:rsidTr="006357F0">
        <w:trPr>
          <w:trHeight w:val="27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F99B946" w14:textId="77777777" w:rsidR="006357F0" w:rsidRPr="005C351F" w:rsidRDefault="006357F0" w:rsidP="006357F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bCs/>
                <w:color w:val="0000FF"/>
                <w:sz w:val="19"/>
                <w:szCs w:val="19"/>
                <w:lang w:bidi="ar-SA"/>
              </w:rPr>
            </w:pPr>
            <w:r w:rsidRPr="005C351F">
              <w:rPr>
                <w:rFonts w:ascii="Consolas" w:hAnsi="Consolas" w:cs="Consolas"/>
                <w:b/>
                <w:bCs/>
                <w:sz w:val="19"/>
                <w:szCs w:val="19"/>
                <w:lang w:bidi="ar-SA"/>
              </w:rPr>
              <w:lastRenderedPageBreak/>
              <w:t>Possible Result of Query</w:t>
            </w:r>
          </w:p>
        </w:tc>
      </w:tr>
      <w:tr w:rsidR="006357F0" w:rsidRPr="001039DF" w14:paraId="7C776BFC" w14:textId="77777777" w:rsidTr="006357F0">
        <w:trPr>
          <w:trHeight w:val="1620"/>
        </w:trPr>
        <w:tc>
          <w:tcPr>
            <w:tcW w:w="516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21EAA081" w14:textId="4B1503BE" w:rsidR="006357F0" w:rsidRDefault="00F86608" w:rsidP="006357F0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003D5E2E" wp14:editId="2B9C2EA8">
                  <wp:extent cx="1828800" cy="778574"/>
                  <wp:effectExtent l="0" t="0" r="0" b="254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4238" cy="789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1C378D" w14:textId="6195E306" w:rsidR="006357F0" w:rsidRDefault="00F86608" w:rsidP="006357F0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t>…</w:t>
            </w:r>
          </w:p>
          <w:p w14:paraId="728BE905" w14:textId="4CE934C4" w:rsidR="006357F0" w:rsidRPr="001039DF" w:rsidRDefault="007737A7" w:rsidP="006357F0">
            <w:pPr>
              <w:autoSpaceDE w:val="0"/>
              <w:autoSpaceDN w:val="0"/>
              <w:adjustRightInd w:val="0"/>
              <w:spacing w:after="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99A2729" wp14:editId="7EFAF27B">
                  <wp:extent cx="1828800" cy="823791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6207" cy="831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508C46" w14:textId="77777777" w:rsidR="00A23B3E" w:rsidRDefault="00A23B3E" w:rsidP="00A23B3E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201A6FA" w14:textId="77777777" w:rsidR="00A23B3E" w:rsidRDefault="00A23B3E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4F93D71" w14:textId="77777777" w:rsidR="00AF74F0" w:rsidRDefault="00AF74F0" w:rsidP="00CE6C70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EDD58D2" w14:textId="77777777" w:rsidR="00AF74F0" w:rsidRDefault="00AF74F0" w:rsidP="00CE6C70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571D5F14" w14:textId="77777777" w:rsidR="00AF74F0" w:rsidRDefault="00AF74F0" w:rsidP="00CE6C70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44295C37" w14:textId="77777777" w:rsidR="00AF74F0" w:rsidRDefault="00AF74F0" w:rsidP="00CE6C70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1CB76ABB" w14:textId="00C9751D" w:rsidR="0093130E" w:rsidRPr="0093130E" w:rsidRDefault="0093130E" w:rsidP="0093130E">
      <w:pPr>
        <w:shd w:val="clear" w:color="auto" w:fill="FFFFFF"/>
        <w:spacing w:after="0" w:line="285" w:lineRule="atLeast"/>
      </w:pPr>
      <w:r w:rsidRPr="0093130E">
        <w:t>Task 3</w:t>
      </w:r>
      <w:r w:rsidR="008C032F">
        <w:t>:</w:t>
      </w:r>
    </w:p>
    <w:p w14:paraId="3C0E6442" w14:textId="6695FC7D" w:rsidR="008C032F" w:rsidRPr="0093130E" w:rsidRDefault="0093130E" w:rsidP="008C032F">
      <w:pPr>
        <w:pStyle w:val="ListParagraph"/>
        <w:numPr>
          <w:ilvl w:val="0"/>
          <w:numId w:val="17"/>
        </w:numPr>
        <w:shd w:val="clear" w:color="auto" w:fill="FFFFFF"/>
        <w:tabs>
          <w:tab w:val="num" w:pos="720"/>
        </w:tabs>
        <w:spacing w:after="0" w:line="285" w:lineRule="atLeast"/>
      </w:pPr>
      <w:r w:rsidRPr="0093130E">
        <w:t xml:space="preserve">Write a statement to remove the </w:t>
      </w:r>
      <w:proofErr w:type="spellStart"/>
      <w:proofErr w:type="gramStart"/>
      <w:r w:rsidRPr="0093130E">
        <w:t>HR.Calendar</w:t>
      </w:r>
      <w:proofErr w:type="spellEnd"/>
      <w:proofErr w:type="gramEnd"/>
      <w:r w:rsidRPr="0093130E">
        <w:t xml:space="preserve"> table.</w:t>
      </w:r>
      <w:r w:rsidR="008C032F">
        <w:br/>
      </w:r>
    </w:p>
    <w:tbl>
      <w:tblPr>
        <w:tblW w:w="660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07"/>
      </w:tblGrid>
      <w:tr w:rsidR="008C032F" w:rsidRPr="001039DF" w14:paraId="7DE48855" w14:textId="77777777" w:rsidTr="007E2946">
        <w:trPr>
          <w:trHeight w:val="236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</w:tcPr>
          <w:p w14:paraId="7D59ECF6" w14:textId="77777777" w:rsidR="008C032F" w:rsidRPr="00DD647F" w:rsidRDefault="008C032F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bidi="ar-SA"/>
              </w:rPr>
              <w:t>-- Insert Query here</w:t>
            </w:r>
          </w:p>
        </w:tc>
      </w:tr>
      <w:tr w:rsidR="008C032F" w:rsidRPr="001039DF" w14:paraId="46AD8694" w14:textId="77777777" w:rsidTr="007E2946">
        <w:trPr>
          <w:trHeight w:val="1409"/>
          <w:jc w:val="center"/>
        </w:trPr>
        <w:tc>
          <w:tcPr>
            <w:tcW w:w="66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2CC"/>
            <w:tcMar>
              <w:top w:w="15" w:type="dxa"/>
              <w:left w:w="84" w:type="dxa"/>
              <w:bottom w:w="0" w:type="dxa"/>
              <w:right w:w="84" w:type="dxa"/>
            </w:tcMar>
            <w:hideMark/>
          </w:tcPr>
          <w:p w14:paraId="434F2588" w14:textId="77777777" w:rsidR="008C032F" w:rsidRPr="00DD647F" w:rsidRDefault="008C032F" w:rsidP="007E29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</w:pPr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USE</w:t>
            </w:r>
            <w:r w:rsidRPr="00DD647F">
              <w:rPr>
                <w:rFonts w:ascii="Consolas" w:hAnsi="Consolas" w:cs="Consolas"/>
                <w:color w:val="000000"/>
                <w:sz w:val="19"/>
                <w:szCs w:val="19"/>
                <w:lang w:bidi="ar-SA"/>
              </w:rPr>
              <w:t xml:space="preserve"> </w:t>
            </w:r>
            <w:proofErr w:type="gramStart"/>
            <w:r w:rsidRPr="00DD647F">
              <w:rPr>
                <w:rFonts w:ascii="Consolas" w:hAnsi="Consolas" w:cs="Consolas"/>
                <w:color w:val="0000FF"/>
                <w:sz w:val="19"/>
                <w:szCs w:val="19"/>
                <w:lang w:bidi="ar-SA"/>
              </w:rPr>
              <w:t>TSQL</w:t>
            </w:r>
            <w:r w:rsidRPr="00DD647F">
              <w:rPr>
                <w:rFonts w:ascii="Consolas" w:hAnsi="Consolas" w:cs="Consolas"/>
                <w:color w:val="808080"/>
                <w:sz w:val="19"/>
                <w:szCs w:val="19"/>
                <w:lang w:bidi="ar-SA"/>
              </w:rPr>
              <w:t>;</w:t>
            </w:r>
            <w:proofErr w:type="gramEnd"/>
          </w:p>
          <w:p w14:paraId="4E5FA799" w14:textId="77777777" w:rsidR="008C032F" w:rsidRPr="001039DF" w:rsidRDefault="008C032F" w:rsidP="007E2946"/>
        </w:tc>
      </w:tr>
    </w:tbl>
    <w:p w14:paraId="2FAF9E42" w14:textId="77777777" w:rsidR="00AF74F0" w:rsidRDefault="00AF74F0" w:rsidP="00CE6C70">
      <w:pPr>
        <w:rPr>
          <w:rFonts w:ascii="Calibri Light" w:eastAsiaTheme="majorEastAsia" w:hAnsi="Calibri Light" w:cstheme="majorBidi"/>
          <w:bCs/>
          <w:sz w:val="26"/>
          <w:szCs w:val="26"/>
          <w:lang w:val="en-US"/>
        </w:rPr>
      </w:pPr>
    </w:p>
    <w:p w14:paraId="2D03AB23" w14:textId="77777777" w:rsidR="007A56B5" w:rsidRDefault="007A56B5" w:rsidP="007A56B5">
      <w:pPr>
        <w:pStyle w:val="Heading2"/>
      </w:pPr>
      <w:r>
        <w:t>Document History</w:t>
      </w:r>
    </w:p>
    <w:p w14:paraId="00C92B6B" w14:textId="5B878BA0" w:rsidR="008A68B7" w:rsidRPr="006C616C" w:rsidRDefault="00B05959" w:rsidP="007A56B5">
      <w:r>
        <w:t xml:space="preserve">Prepared by Dr Yar Muhammad, </w:t>
      </w:r>
      <w:r w:rsidR="00A974C4">
        <w:br/>
      </w:r>
      <w:r w:rsidR="007A56B5">
        <w:t>Revision 0</w:t>
      </w:r>
      <w:r w:rsidR="00AB27B0">
        <w:t>.</w:t>
      </w:r>
      <w:r w:rsidR="007A56B5">
        <w:t xml:space="preserve"> (</w:t>
      </w:r>
      <w:r w:rsidR="00834C7B">
        <w:t>2</w:t>
      </w:r>
      <w:r w:rsidR="00E039AA">
        <w:t>9</w:t>
      </w:r>
      <w:r w:rsidR="003B7CC7">
        <w:t>-</w:t>
      </w:r>
      <w:r w:rsidR="00834C7B">
        <w:t>Aug</w:t>
      </w:r>
      <w:r w:rsidR="007A56B5">
        <w:t>-</w:t>
      </w:r>
      <w:r w:rsidR="00251AA4">
        <w:t>2</w:t>
      </w:r>
      <w:r w:rsidR="00834C7B">
        <w:t>2</w:t>
      </w:r>
      <w:r w:rsidR="007A56B5">
        <w:t>): This is</w:t>
      </w:r>
      <w:r w:rsidR="003B7CC7">
        <w:t xml:space="preserve"> the initia</w:t>
      </w:r>
      <w:r w:rsidR="002E028E">
        <w:t>l version of the 20</w:t>
      </w:r>
      <w:r w:rsidR="00FB485C">
        <w:t>2</w:t>
      </w:r>
      <w:r w:rsidR="00834C7B">
        <w:t>2</w:t>
      </w:r>
      <w:r w:rsidR="003B7CC7">
        <w:t>/</w:t>
      </w:r>
      <w:r w:rsidR="002E028E">
        <w:t>2</w:t>
      </w:r>
      <w:r w:rsidR="00834C7B">
        <w:t>3</w:t>
      </w:r>
      <w:r w:rsidR="007A56B5">
        <w:t xml:space="preserve"> exercise.</w:t>
      </w:r>
    </w:p>
    <w:sectPr w:rsidR="008A68B7" w:rsidRPr="006C616C" w:rsidSect="00761456"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D2D6A" w14:textId="77777777" w:rsidR="00B125B9" w:rsidRDefault="00B125B9" w:rsidP="00276F0A">
      <w:pPr>
        <w:spacing w:after="0" w:line="240" w:lineRule="auto"/>
      </w:pPr>
      <w:r>
        <w:separator/>
      </w:r>
    </w:p>
  </w:endnote>
  <w:endnote w:type="continuationSeparator" w:id="0">
    <w:p w14:paraId="5A19D55D" w14:textId="77777777" w:rsidR="00B125B9" w:rsidRDefault="00B125B9" w:rsidP="00276F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D4AE7" w14:textId="1A4CB224" w:rsidR="00CD2D3C" w:rsidRDefault="00CD2D3C" w:rsidP="00057B8E">
    <w:pPr>
      <w:pStyle w:val="Footer"/>
      <w:tabs>
        <w:tab w:val="clear" w:pos="4320"/>
        <w:tab w:val="center" w:pos="5245"/>
      </w:tabs>
    </w:pPr>
    <w:r>
      <w:t>Dr Yar Muhammad</w:t>
    </w:r>
  </w:p>
  <w:p w14:paraId="450ACFA7" w14:textId="642892F9" w:rsidR="00191AD3" w:rsidRDefault="00F60AC6" w:rsidP="00057B8E">
    <w:pPr>
      <w:pStyle w:val="Footer"/>
      <w:tabs>
        <w:tab w:val="clear" w:pos="4320"/>
        <w:tab w:val="center" w:pos="5245"/>
      </w:tabs>
    </w:pPr>
    <w:r>
      <w:t>Systems Design and Databases</w:t>
    </w:r>
    <w:r w:rsidR="00FE3014" w:rsidRPr="00FE3014">
      <w:t xml:space="preserve"> CIS</w:t>
    </w:r>
    <w:r>
      <w:t>1</w:t>
    </w:r>
    <w:r w:rsidR="00FE3014" w:rsidRPr="00FE3014">
      <w:t>0</w:t>
    </w:r>
    <w:r>
      <w:t>18</w:t>
    </w:r>
    <w:r w:rsidR="00FE3014" w:rsidRPr="00FE3014">
      <w:t>-N</w:t>
    </w:r>
    <w:r w:rsidR="00FE3014">
      <w:t xml:space="preserve"> </w:t>
    </w:r>
    <w:r>
      <w:t>–</w:t>
    </w:r>
    <w:r w:rsidR="00B0596D">
      <w:t xml:space="preserve"> </w:t>
    </w:r>
    <w:r w:rsidR="009B1FAC">
      <w:t>T</w:t>
    </w:r>
    <w:r>
      <w:t xml:space="preserve">SQL </w:t>
    </w:r>
    <w:r w:rsidR="00B0596D">
      <w:t xml:space="preserve">Tutorial </w:t>
    </w:r>
    <w:r w:rsidR="00B853FA">
      <w:t>6</w:t>
    </w:r>
    <w:r w:rsidR="003C412A">
      <w:tab/>
    </w:r>
    <w:r w:rsidR="00191AD3">
      <w:rPr>
        <w:rStyle w:val="PageNumber"/>
      </w:rPr>
      <w:fldChar w:fldCharType="begin"/>
    </w:r>
    <w:r w:rsidR="00191AD3">
      <w:rPr>
        <w:rStyle w:val="PageNumber"/>
      </w:rPr>
      <w:instrText xml:space="preserve"> PAGE </w:instrText>
    </w:r>
    <w:r w:rsidR="00191AD3">
      <w:rPr>
        <w:rStyle w:val="PageNumber"/>
      </w:rPr>
      <w:fldChar w:fldCharType="separate"/>
    </w:r>
    <w:r w:rsidR="00240FAB">
      <w:rPr>
        <w:rStyle w:val="PageNumber"/>
        <w:noProof/>
      </w:rPr>
      <w:t>6</w:t>
    </w:r>
    <w:r w:rsidR="00191AD3">
      <w:rPr>
        <w:rStyle w:val="PageNumber"/>
      </w:rPr>
      <w:fldChar w:fldCharType="end"/>
    </w:r>
    <w:r w:rsidR="00191AD3">
      <w:rPr>
        <w:rStyle w:val="PageNumber"/>
      </w:rPr>
      <w:t xml:space="preserve"> of </w:t>
    </w:r>
    <w:r w:rsidR="00191AD3">
      <w:rPr>
        <w:rStyle w:val="PageNumber"/>
      </w:rPr>
      <w:fldChar w:fldCharType="begin"/>
    </w:r>
    <w:r w:rsidR="00191AD3">
      <w:rPr>
        <w:rStyle w:val="PageNumber"/>
      </w:rPr>
      <w:instrText xml:space="preserve"> NUMPAGES  \* MERGEFORMAT </w:instrText>
    </w:r>
    <w:r w:rsidR="00191AD3">
      <w:rPr>
        <w:rStyle w:val="PageNumber"/>
      </w:rPr>
      <w:fldChar w:fldCharType="separate"/>
    </w:r>
    <w:r w:rsidR="00240FAB">
      <w:rPr>
        <w:rStyle w:val="PageNumber"/>
        <w:noProof/>
      </w:rPr>
      <w:t>6</w:t>
    </w:r>
    <w:r w:rsidR="00191AD3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F81F8" w14:textId="77777777" w:rsidR="00B125B9" w:rsidRDefault="00B125B9" w:rsidP="00276F0A">
      <w:pPr>
        <w:spacing w:after="0" w:line="240" w:lineRule="auto"/>
      </w:pPr>
      <w:r>
        <w:separator/>
      </w:r>
    </w:p>
  </w:footnote>
  <w:footnote w:type="continuationSeparator" w:id="0">
    <w:p w14:paraId="2E9B3666" w14:textId="77777777" w:rsidR="00B125B9" w:rsidRDefault="00B125B9" w:rsidP="00276F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00AD5"/>
    <w:multiLevelType w:val="hybridMultilevel"/>
    <w:tmpl w:val="90D6C7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97453"/>
    <w:multiLevelType w:val="hybridMultilevel"/>
    <w:tmpl w:val="4D10D9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75279F"/>
    <w:multiLevelType w:val="hybridMultilevel"/>
    <w:tmpl w:val="5BB835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F6319"/>
    <w:multiLevelType w:val="hybridMultilevel"/>
    <w:tmpl w:val="107E156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344387"/>
    <w:multiLevelType w:val="hybridMultilevel"/>
    <w:tmpl w:val="9DBE0F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BB0CC6"/>
    <w:multiLevelType w:val="hybridMultilevel"/>
    <w:tmpl w:val="9468D67E"/>
    <w:lvl w:ilvl="0" w:tplc="26D892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F07C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8625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86DC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2A0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FCF0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3B48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D0B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5699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C40354B"/>
    <w:multiLevelType w:val="hybridMultilevel"/>
    <w:tmpl w:val="627CC3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60B16"/>
    <w:multiLevelType w:val="hybridMultilevel"/>
    <w:tmpl w:val="1108C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136F30"/>
    <w:multiLevelType w:val="hybridMultilevel"/>
    <w:tmpl w:val="848A49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B40F61"/>
    <w:multiLevelType w:val="hybridMultilevel"/>
    <w:tmpl w:val="3FD08404"/>
    <w:lvl w:ilvl="0" w:tplc="FE64E72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B48C0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283F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46FE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08C4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FE2AA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94432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527A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42C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AE870C9"/>
    <w:multiLevelType w:val="hybridMultilevel"/>
    <w:tmpl w:val="4064B85C"/>
    <w:lvl w:ilvl="0" w:tplc="1C7C17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86D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E46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6CCBB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F883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E276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F2CC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F4DD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A6BD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C7410DF"/>
    <w:multiLevelType w:val="hybridMultilevel"/>
    <w:tmpl w:val="00CAB8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737DF5"/>
    <w:multiLevelType w:val="hybridMultilevel"/>
    <w:tmpl w:val="C5B08D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747EDA"/>
    <w:multiLevelType w:val="hybridMultilevel"/>
    <w:tmpl w:val="A42807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B542B"/>
    <w:multiLevelType w:val="hybridMultilevel"/>
    <w:tmpl w:val="877C41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761980"/>
    <w:multiLevelType w:val="hybridMultilevel"/>
    <w:tmpl w:val="D4543A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7535A6"/>
    <w:multiLevelType w:val="hybridMultilevel"/>
    <w:tmpl w:val="BBFE93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4"/>
  </w:num>
  <w:num w:numId="4">
    <w:abstractNumId w:val="14"/>
  </w:num>
  <w:num w:numId="5">
    <w:abstractNumId w:val="16"/>
  </w:num>
  <w:num w:numId="6">
    <w:abstractNumId w:val="3"/>
  </w:num>
  <w:num w:numId="7">
    <w:abstractNumId w:val="2"/>
  </w:num>
  <w:num w:numId="8">
    <w:abstractNumId w:val="11"/>
  </w:num>
  <w:num w:numId="9">
    <w:abstractNumId w:val="6"/>
  </w:num>
  <w:num w:numId="10">
    <w:abstractNumId w:val="0"/>
  </w:num>
  <w:num w:numId="11">
    <w:abstractNumId w:val="15"/>
  </w:num>
  <w:num w:numId="12">
    <w:abstractNumId w:val="5"/>
  </w:num>
  <w:num w:numId="13">
    <w:abstractNumId w:val="10"/>
  </w:num>
  <w:num w:numId="14">
    <w:abstractNumId w:val="9"/>
  </w:num>
  <w:num w:numId="15">
    <w:abstractNumId w:val="7"/>
  </w:num>
  <w:num w:numId="16">
    <w:abstractNumId w:val="1"/>
  </w:num>
  <w:num w:numId="17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ytTA3tDQ1NjIyMjNW0lEKTi0uzszPAykwqgUAO4p2ECwAAAA="/>
  </w:docVars>
  <w:rsids>
    <w:rsidRoot w:val="008C3833"/>
    <w:rsid w:val="00004ABF"/>
    <w:rsid w:val="000142C8"/>
    <w:rsid w:val="000178EC"/>
    <w:rsid w:val="00020799"/>
    <w:rsid w:val="000251B1"/>
    <w:rsid w:val="000311D2"/>
    <w:rsid w:val="000328DF"/>
    <w:rsid w:val="00036825"/>
    <w:rsid w:val="00043A6F"/>
    <w:rsid w:val="000503DA"/>
    <w:rsid w:val="000533DC"/>
    <w:rsid w:val="00054AC3"/>
    <w:rsid w:val="00057B8E"/>
    <w:rsid w:val="00063DF0"/>
    <w:rsid w:val="00071948"/>
    <w:rsid w:val="00073467"/>
    <w:rsid w:val="00090F96"/>
    <w:rsid w:val="00092448"/>
    <w:rsid w:val="0009734C"/>
    <w:rsid w:val="000A047F"/>
    <w:rsid w:val="000A1D32"/>
    <w:rsid w:val="000B0EA7"/>
    <w:rsid w:val="000B0ED6"/>
    <w:rsid w:val="000B1A6F"/>
    <w:rsid w:val="000B4F41"/>
    <w:rsid w:val="000B77A9"/>
    <w:rsid w:val="000B7EE9"/>
    <w:rsid w:val="000C0480"/>
    <w:rsid w:val="000C700A"/>
    <w:rsid w:val="000D1A91"/>
    <w:rsid w:val="000D4FC2"/>
    <w:rsid w:val="000D5683"/>
    <w:rsid w:val="000E0A41"/>
    <w:rsid w:val="000F21EF"/>
    <w:rsid w:val="000F62A5"/>
    <w:rsid w:val="00103D87"/>
    <w:rsid w:val="00111A6F"/>
    <w:rsid w:val="001271F2"/>
    <w:rsid w:val="00132D94"/>
    <w:rsid w:val="001348F7"/>
    <w:rsid w:val="001402BD"/>
    <w:rsid w:val="001421E4"/>
    <w:rsid w:val="00147C4D"/>
    <w:rsid w:val="00156974"/>
    <w:rsid w:val="0015709F"/>
    <w:rsid w:val="00166949"/>
    <w:rsid w:val="00167070"/>
    <w:rsid w:val="00171D7A"/>
    <w:rsid w:val="001737FF"/>
    <w:rsid w:val="00177D3D"/>
    <w:rsid w:val="00191AD3"/>
    <w:rsid w:val="00192D02"/>
    <w:rsid w:val="001948B3"/>
    <w:rsid w:val="00197691"/>
    <w:rsid w:val="001A68CD"/>
    <w:rsid w:val="001B3C11"/>
    <w:rsid w:val="001C303B"/>
    <w:rsid w:val="001C798F"/>
    <w:rsid w:val="001F24C3"/>
    <w:rsid w:val="001F580D"/>
    <w:rsid w:val="002007CE"/>
    <w:rsid w:val="00214D9A"/>
    <w:rsid w:val="00215561"/>
    <w:rsid w:val="00216D87"/>
    <w:rsid w:val="00217FA7"/>
    <w:rsid w:val="00224507"/>
    <w:rsid w:val="00230AE0"/>
    <w:rsid w:val="00233477"/>
    <w:rsid w:val="00234E17"/>
    <w:rsid w:val="00240730"/>
    <w:rsid w:val="00240A71"/>
    <w:rsid w:val="00240FAB"/>
    <w:rsid w:val="00247749"/>
    <w:rsid w:val="00251AA4"/>
    <w:rsid w:val="00252C82"/>
    <w:rsid w:val="002608F7"/>
    <w:rsid w:val="0026229D"/>
    <w:rsid w:val="00264DAF"/>
    <w:rsid w:val="00276F0A"/>
    <w:rsid w:val="00281746"/>
    <w:rsid w:val="002909DA"/>
    <w:rsid w:val="00296ACC"/>
    <w:rsid w:val="002A1FE5"/>
    <w:rsid w:val="002A22BD"/>
    <w:rsid w:val="002A6C7B"/>
    <w:rsid w:val="002D169C"/>
    <w:rsid w:val="002D4870"/>
    <w:rsid w:val="002D5205"/>
    <w:rsid w:val="002E028E"/>
    <w:rsid w:val="002E31AD"/>
    <w:rsid w:val="002E31EA"/>
    <w:rsid w:val="002F4A98"/>
    <w:rsid w:val="002F4CEB"/>
    <w:rsid w:val="002F5CD5"/>
    <w:rsid w:val="002F6EB5"/>
    <w:rsid w:val="002F7534"/>
    <w:rsid w:val="003068CC"/>
    <w:rsid w:val="0031634E"/>
    <w:rsid w:val="00333CF8"/>
    <w:rsid w:val="00336E2A"/>
    <w:rsid w:val="00341B42"/>
    <w:rsid w:val="00346854"/>
    <w:rsid w:val="00364900"/>
    <w:rsid w:val="003726BC"/>
    <w:rsid w:val="0037646A"/>
    <w:rsid w:val="00383241"/>
    <w:rsid w:val="00391616"/>
    <w:rsid w:val="003944DB"/>
    <w:rsid w:val="003A1113"/>
    <w:rsid w:val="003A23DE"/>
    <w:rsid w:val="003A3488"/>
    <w:rsid w:val="003B142A"/>
    <w:rsid w:val="003B1588"/>
    <w:rsid w:val="003B2FD2"/>
    <w:rsid w:val="003B4AED"/>
    <w:rsid w:val="003B7229"/>
    <w:rsid w:val="003B7CC7"/>
    <w:rsid w:val="003C3EA8"/>
    <w:rsid w:val="003C412A"/>
    <w:rsid w:val="003C685F"/>
    <w:rsid w:val="003D32C8"/>
    <w:rsid w:val="003D5360"/>
    <w:rsid w:val="003E02F4"/>
    <w:rsid w:val="003E36B9"/>
    <w:rsid w:val="003F0883"/>
    <w:rsid w:val="003F2B7A"/>
    <w:rsid w:val="003F4016"/>
    <w:rsid w:val="00404237"/>
    <w:rsid w:val="00407D65"/>
    <w:rsid w:val="00410138"/>
    <w:rsid w:val="00424FD0"/>
    <w:rsid w:val="00425BF1"/>
    <w:rsid w:val="00425F96"/>
    <w:rsid w:val="00431107"/>
    <w:rsid w:val="00446141"/>
    <w:rsid w:val="004558EB"/>
    <w:rsid w:val="00461B51"/>
    <w:rsid w:val="00470882"/>
    <w:rsid w:val="0047501D"/>
    <w:rsid w:val="00476C27"/>
    <w:rsid w:val="00480B62"/>
    <w:rsid w:val="00490564"/>
    <w:rsid w:val="00492CAE"/>
    <w:rsid w:val="0049319E"/>
    <w:rsid w:val="00497653"/>
    <w:rsid w:val="004B2959"/>
    <w:rsid w:val="004B2A53"/>
    <w:rsid w:val="004B61ED"/>
    <w:rsid w:val="004C420A"/>
    <w:rsid w:val="004D6212"/>
    <w:rsid w:val="004E225D"/>
    <w:rsid w:val="004E4DBB"/>
    <w:rsid w:val="004F06DF"/>
    <w:rsid w:val="004F4F31"/>
    <w:rsid w:val="005001B2"/>
    <w:rsid w:val="005023DA"/>
    <w:rsid w:val="005041C9"/>
    <w:rsid w:val="00505DFB"/>
    <w:rsid w:val="0051640A"/>
    <w:rsid w:val="00526620"/>
    <w:rsid w:val="00532699"/>
    <w:rsid w:val="00537630"/>
    <w:rsid w:val="005447A9"/>
    <w:rsid w:val="0054568A"/>
    <w:rsid w:val="00545D40"/>
    <w:rsid w:val="00554051"/>
    <w:rsid w:val="00561ED7"/>
    <w:rsid w:val="005665C6"/>
    <w:rsid w:val="00567F6B"/>
    <w:rsid w:val="0057359B"/>
    <w:rsid w:val="0057701B"/>
    <w:rsid w:val="005907F5"/>
    <w:rsid w:val="00590D23"/>
    <w:rsid w:val="0059447A"/>
    <w:rsid w:val="0059624E"/>
    <w:rsid w:val="005966D6"/>
    <w:rsid w:val="005A049D"/>
    <w:rsid w:val="005A0761"/>
    <w:rsid w:val="005A54F8"/>
    <w:rsid w:val="005A5CF9"/>
    <w:rsid w:val="005C351F"/>
    <w:rsid w:val="005C5D6A"/>
    <w:rsid w:val="005C7009"/>
    <w:rsid w:val="005E08C6"/>
    <w:rsid w:val="005E2EEE"/>
    <w:rsid w:val="005E3FD7"/>
    <w:rsid w:val="005E42BC"/>
    <w:rsid w:val="005E42DD"/>
    <w:rsid w:val="005F5885"/>
    <w:rsid w:val="00601701"/>
    <w:rsid w:val="00601E6E"/>
    <w:rsid w:val="006029ED"/>
    <w:rsid w:val="00605DBD"/>
    <w:rsid w:val="00615EF1"/>
    <w:rsid w:val="00616140"/>
    <w:rsid w:val="00621024"/>
    <w:rsid w:val="00622C20"/>
    <w:rsid w:val="00623ECE"/>
    <w:rsid w:val="0062420E"/>
    <w:rsid w:val="00634052"/>
    <w:rsid w:val="006357F0"/>
    <w:rsid w:val="006360C9"/>
    <w:rsid w:val="006369A5"/>
    <w:rsid w:val="00636ED0"/>
    <w:rsid w:val="006375A8"/>
    <w:rsid w:val="006435BE"/>
    <w:rsid w:val="006463C7"/>
    <w:rsid w:val="00647582"/>
    <w:rsid w:val="0065072E"/>
    <w:rsid w:val="00683BC5"/>
    <w:rsid w:val="00684C7C"/>
    <w:rsid w:val="006960D8"/>
    <w:rsid w:val="006A14B7"/>
    <w:rsid w:val="006A1E85"/>
    <w:rsid w:val="006A5CBD"/>
    <w:rsid w:val="006B273A"/>
    <w:rsid w:val="006B2A5E"/>
    <w:rsid w:val="006C368D"/>
    <w:rsid w:val="006C616C"/>
    <w:rsid w:val="006D10D5"/>
    <w:rsid w:val="00703222"/>
    <w:rsid w:val="00707BAC"/>
    <w:rsid w:val="0071021D"/>
    <w:rsid w:val="00710FC5"/>
    <w:rsid w:val="00725290"/>
    <w:rsid w:val="0073532B"/>
    <w:rsid w:val="007423B5"/>
    <w:rsid w:val="00752B05"/>
    <w:rsid w:val="007576C2"/>
    <w:rsid w:val="00761456"/>
    <w:rsid w:val="00761749"/>
    <w:rsid w:val="00765ED8"/>
    <w:rsid w:val="007668CB"/>
    <w:rsid w:val="007737A7"/>
    <w:rsid w:val="00773ED3"/>
    <w:rsid w:val="00785E52"/>
    <w:rsid w:val="00791D06"/>
    <w:rsid w:val="00795003"/>
    <w:rsid w:val="00796C13"/>
    <w:rsid w:val="007A30F0"/>
    <w:rsid w:val="007A56B5"/>
    <w:rsid w:val="007A6DD2"/>
    <w:rsid w:val="007A7715"/>
    <w:rsid w:val="007B34E8"/>
    <w:rsid w:val="007C60CE"/>
    <w:rsid w:val="007C63C2"/>
    <w:rsid w:val="007D0761"/>
    <w:rsid w:val="007F31CD"/>
    <w:rsid w:val="007F4603"/>
    <w:rsid w:val="007F4F67"/>
    <w:rsid w:val="007F75F6"/>
    <w:rsid w:val="008011ED"/>
    <w:rsid w:val="00810550"/>
    <w:rsid w:val="00811411"/>
    <w:rsid w:val="0081149B"/>
    <w:rsid w:val="00817650"/>
    <w:rsid w:val="00820BCD"/>
    <w:rsid w:val="008239ED"/>
    <w:rsid w:val="0082474B"/>
    <w:rsid w:val="00824E28"/>
    <w:rsid w:val="00830A3A"/>
    <w:rsid w:val="00833204"/>
    <w:rsid w:val="00834C7B"/>
    <w:rsid w:val="008355AA"/>
    <w:rsid w:val="00837831"/>
    <w:rsid w:val="0084220B"/>
    <w:rsid w:val="00844B3B"/>
    <w:rsid w:val="00850072"/>
    <w:rsid w:val="0086071E"/>
    <w:rsid w:val="00865B3D"/>
    <w:rsid w:val="00867029"/>
    <w:rsid w:val="0087025B"/>
    <w:rsid w:val="0087535C"/>
    <w:rsid w:val="0088339A"/>
    <w:rsid w:val="00890AC0"/>
    <w:rsid w:val="00890B08"/>
    <w:rsid w:val="00896047"/>
    <w:rsid w:val="008A0119"/>
    <w:rsid w:val="008A1C8D"/>
    <w:rsid w:val="008A68B7"/>
    <w:rsid w:val="008C032F"/>
    <w:rsid w:val="008C1DDE"/>
    <w:rsid w:val="008C3833"/>
    <w:rsid w:val="008C3B37"/>
    <w:rsid w:val="008D0A27"/>
    <w:rsid w:val="008D3592"/>
    <w:rsid w:val="008D5219"/>
    <w:rsid w:val="008E665A"/>
    <w:rsid w:val="008E698F"/>
    <w:rsid w:val="008E71D4"/>
    <w:rsid w:val="00905ED0"/>
    <w:rsid w:val="00911A73"/>
    <w:rsid w:val="0092129C"/>
    <w:rsid w:val="00922D22"/>
    <w:rsid w:val="0093130E"/>
    <w:rsid w:val="0094083E"/>
    <w:rsid w:val="00943A19"/>
    <w:rsid w:val="009579A3"/>
    <w:rsid w:val="009658CB"/>
    <w:rsid w:val="00966E23"/>
    <w:rsid w:val="009861B7"/>
    <w:rsid w:val="00987614"/>
    <w:rsid w:val="00995150"/>
    <w:rsid w:val="00995260"/>
    <w:rsid w:val="009A2AB9"/>
    <w:rsid w:val="009B07FB"/>
    <w:rsid w:val="009B1FAC"/>
    <w:rsid w:val="009C404D"/>
    <w:rsid w:val="009C6598"/>
    <w:rsid w:val="009D03A5"/>
    <w:rsid w:val="009D39C3"/>
    <w:rsid w:val="009D6FD9"/>
    <w:rsid w:val="009D7D60"/>
    <w:rsid w:val="009E0A01"/>
    <w:rsid w:val="009E1E56"/>
    <w:rsid w:val="009F2D2E"/>
    <w:rsid w:val="009F59BA"/>
    <w:rsid w:val="00A01BB5"/>
    <w:rsid w:val="00A05108"/>
    <w:rsid w:val="00A10B3D"/>
    <w:rsid w:val="00A10C4C"/>
    <w:rsid w:val="00A12D23"/>
    <w:rsid w:val="00A1466C"/>
    <w:rsid w:val="00A15CFA"/>
    <w:rsid w:val="00A23B3E"/>
    <w:rsid w:val="00A310E0"/>
    <w:rsid w:val="00A32FD0"/>
    <w:rsid w:val="00A43224"/>
    <w:rsid w:val="00A60239"/>
    <w:rsid w:val="00A60ED4"/>
    <w:rsid w:val="00A70C08"/>
    <w:rsid w:val="00A70E6B"/>
    <w:rsid w:val="00A740AF"/>
    <w:rsid w:val="00A92B3F"/>
    <w:rsid w:val="00A974C4"/>
    <w:rsid w:val="00AA5654"/>
    <w:rsid w:val="00AB27B0"/>
    <w:rsid w:val="00AC3E76"/>
    <w:rsid w:val="00AC5615"/>
    <w:rsid w:val="00AC5C90"/>
    <w:rsid w:val="00AC77B3"/>
    <w:rsid w:val="00AD1ABF"/>
    <w:rsid w:val="00AD1AD7"/>
    <w:rsid w:val="00AD2C0B"/>
    <w:rsid w:val="00AE0B1B"/>
    <w:rsid w:val="00AE17C0"/>
    <w:rsid w:val="00AF3A8A"/>
    <w:rsid w:val="00AF560E"/>
    <w:rsid w:val="00AF74F0"/>
    <w:rsid w:val="00B0124A"/>
    <w:rsid w:val="00B05959"/>
    <w:rsid w:val="00B0596D"/>
    <w:rsid w:val="00B125B9"/>
    <w:rsid w:val="00B128E6"/>
    <w:rsid w:val="00B13BE6"/>
    <w:rsid w:val="00B17CA1"/>
    <w:rsid w:val="00B17FC6"/>
    <w:rsid w:val="00B27828"/>
    <w:rsid w:val="00B27F3E"/>
    <w:rsid w:val="00B45EB4"/>
    <w:rsid w:val="00B63C62"/>
    <w:rsid w:val="00B723C0"/>
    <w:rsid w:val="00B7664E"/>
    <w:rsid w:val="00B80532"/>
    <w:rsid w:val="00B81144"/>
    <w:rsid w:val="00B841D4"/>
    <w:rsid w:val="00B853FA"/>
    <w:rsid w:val="00B906ED"/>
    <w:rsid w:val="00B946E3"/>
    <w:rsid w:val="00B97A9A"/>
    <w:rsid w:val="00BA37F2"/>
    <w:rsid w:val="00BA777A"/>
    <w:rsid w:val="00BB3F23"/>
    <w:rsid w:val="00BB42F6"/>
    <w:rsid w:val="00BB669D"/>
    <w:rsid w:val="00BC0CBC"/>
    <w:rsid w:val="00BC14E4"/>
    <w:rsid w:val="00BC265C"/>
    <w:rsid w:val="00BC50B5"/>
    <w:rsid w:val="00BD117A"/>
    <w:rsid w:val="00BE4B94"/>
    <w:rsid w:val="00BE7118"/>
    <w:rsid w:val="00C06BEB"/>
    <w:rsid w:val="00C10AAD"/>
    <w:rsid w:val="00C117F7"/>
    <w:rsid w:val="00C15249"/>
    <w:rsid w:val="00C20696"/>
    <w:rsid w:val="00C23385"/>
    <w:rsid w:val="00C237DE"/>
    <w:rsid w:val="00C23E20"/>
    <w:rsid w:val="00C26991"/>
    <w:rsid w:val="00C34E58"/>
    <w:rsid w:val="00C352DB"/>
    <w:rsid w:val="00C46E87"/>
    <w:rsid w:val="00C56EDC"/>
    <w:rsid w:val="00C609BA"/>
    <w:rsid w:val="00C7370F"/>
    <w:rsid w:val="00C76DB7"/>
    <w:rsid w:val="00C90D5A"/>
    <w:rsid w:val="00C91A70"/>
    <w:rsid w:val="00C94406"/>
    <w:rsid w:val="00C970C8"/>
    <w:rsid w:val="00CA3CFB"/>
    <w:rsid w:val="00CA5921"/>
    <w:rsid w:val="00CB1405"/>
    <w:rsid w:val="00CD014D"/>
    <w:rsid w:val="00CD2D3C"/>
    <w:rsid w:val="00CD4DF1"/>
    <w:rsid w:val="00CE062F"/>
    <w:rsid w:val="00CE126A"/>
    <w:rsid w:val="00CE1C81"/>
    <w:rsid w:val="00CE6C70"/>
    <w:rsid w:val="00CF005A"/>
    <w:rsid w:val="00CF1B4A"/>
    <w:rsid w:val="00CF3E67"/>
    <w:rsid w:val="00CF5B4C"/>
    <w:rsid w:val="00D01151"/>
    <w:rsid w:val="00D0388F"/>
    <w:rsid w:val="00D045EE"/>
    <w:rsid w:val="00D06010"/>
    <w:rsid w:val="00D06E2D"/>
    <w:rsid w:val="00D14B4F"/>
    <w:rsid w:val="00D209F7"/>
    <w:rsid w:val="00D2758D"/>
    <w:rsid w:val="00D337E7"/>
    <w:rsid w:val="00D344FB"/>
    <w:rsid w:val="00D576CC"/>
    <w:rsid w:val="00D626C9"/>
    <w:rsid w:val="00D62FE9"/>
    <w:rsid w:val="00D81AA6"/>
    <w:rsid w:val="00D82FCD"/>
    <w:rsid w:val="00D8701F"/>
    <w:rsid w:val="00DA04BD"/>
    <w:rsid w:val="00DA63B9"/>
    <w:rsid w:val="00DB23C3"/>
    <w:rsid w:val="00DC0F62"/>
    <w:rsid w:val="00DC4142"/>
    <w:rsid w:val="00DD061D"/>
    <w:rsid w:val="00DD647F"/>
    <w:rsid w:val="00DD7EDD"/>
    <w:rsid w:val="00DE6B0E"/>
    <w:rsid w:val="00E039AA"/>
    <w:rsid w:val="00E05088"/>
    <w:rsid w:val="00E052E0"/>
    <w:rsid w:val="00E12308"/>
    <w:rsid w:val="00E13647"/>
    <w:rsid w:val="00E16CFA"/>
    <w:rsid w:val="00E176C4"/>
    <w:rsid w:val="00E20779"/>
    <w:rsid w:val="00E21F5A"/>
    <w:rsid w:val="00E27EED"/>
    <w:rsid w:val="00E346DB"/>
    <w:rsid w:val="00E43759"/>
    <w:rsid w:val="00E56378"/>
    <w:rsid w:val="00E7180B"/>
    <w:rsid w:val="00E73D4A"/>
    <w:rsid w:val="00E810FD"/>
    <w:rsid w:val="00E83D76"/>
    <w:rsid w:val="00E95139"/>
    <w:rsid w:val="00E955E4"/>
    <w:rsid w:val="00EA0815"/>
    <w:rsid w:val="00EA0F6A"/>
    <w:rsid w:val="00EA4899"/>
    <w:rsid w:val="00EA5F4F"/>
    <w:rsid w:val="00EB07D0"/>
    <w:rsid w:val="00EB44B0"/>
    <w:rsid w:val="00EC19CD"/>
    <w:rsid w:val="00EE51F9"/>
    <w:rsid w:val="00F02DD5"/>
    <w:rsid w:val="00F04069"/>
    <w:rsid w:val="00F052AB"/>
    <w:rsid w:val="00F058D7"/>
    <w:rsid w:val="00F071A8"/>
    <w:rsid w:val="00F10851"/>
    <w:rsid w:val="00F10A39"/>
    <w:rsid w:val="00F126E1"/>
    <w:rsid w:val="00F14636"/>
    <w:rsid w:val="00F203DC"/>
    <w:rsid w:val="00F221E6"/>
    <w:rsid w:val="00F261E8"/>
    <w:rsid w:val="00F26314"/>
    <w:rsid w:val="00F30383"/>
    <w:rsid w:val="00F47D0A"/>
    <w:rsid w:val="00F53340"/>
    <w:rsid w:val="00F53480"/>
    <w:rsid w:val="00F57C74"/>
    <w:rsid w:val="00F6086D"/>
    <w:rsid w:val="00F60AC6"/>
    <w:rsid w:val="00F63756"/>
    <w:rsid w:val="00F6382C"/>
    <w:rsid w:val="00F66885"/>
    <w:rsid w:val="00F74AF5"/>
    <w:rsid w:val="00F800F1"/>
    <w:rsid w:val="00F804A4"/>
    <w:rsid w:val="00F833B0"/>
    <w:rsid w:val="00F86608"/>
    <w:rsid w:val="00F91F47"/>
    <w:rsid w:val="00F9359A"/>
    <w:rsid w:val="00F95C0A"/>
    <w:rsid w:val="00FA312A"/>
    <w:rsid w:val="00FA7156"/>
    <w:rsid w:val="00FB485C"/>
    <w:rsid w:val="00FB53E2"/>
    <w:rsid w:val="00FB54CC"/>
    <w:rsid w:val="00FB6AFB"/>
    <w:rsid w:val="00FC08E7"/>
    <w:rsid w:val="00FC2EEF"/>
    <w:rsid w:val="00FC3EE4"/>
    <w:rsid w:val="00FC4B05"/>
    <w:rsid w:val="00FD3639"/>
    <w:rsid w:val="00FD581B"/>
    <w:rsid w:val="00FD63CE"/>
    <w:rsid w:val="00FE0AA2"/>
    <w:rsid w:val="00FE3014"/>
    <w:rsid w:val="00FE6726"/>
    <w:rsid w:val="00FF355C"/>
    <w:rsid w:val="00FF4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7B08B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700A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047"/>
    <w:pPr>
      <w:pBdr>
        <w:top w:val="single" w:sz="24" w:space="1" w:color="6C2787" w:themeColor="accent1"/>
        <w:left w:val="single" w:sz="24" w:space="4" w:color="6C2787" w:themeColor="accent1"/>
        <w:bottom w:val="single" w:sz="24" w:space="1" w:color="6C2787" w:themeColor="accent1"/>
        <w:right w:val="single" w:sz="24" w:space="4" w:color="6C2787" w:themeColor="accent1"/>
      </w:pBdr>
      <w:shd w:val="clear" w:color="auto" w:fill="6C2787" w:themeFill="accent1"/>
      <w:spacing w:before="480" w:after="120"/>
      <w:contextualSpacing/>
      <w:outlineLvl w:val="0"/>
    </w:pPr>
    <w:rPr>
      <w:rFonts w:ascii="Calibri Light" w:eastAsiaTheme="majorEastAsia" w:hAnsi="Calibri Light" w:cstheme="majorBidi"/>
      <w:b/>
      <w:bCs/>
      <w:color w:val="FFFFFF" w:themeColor="background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047"/>
    <w:pPr>
      <w:pBdr>
        <w:top w:val="single" w:sz="24" w:space="1" w:color="E5CAF0" w:themeColor="accent1" w:themeTint="33"/>
        <w:left w:val="single" w:sz="24" w:space="4" w:color="E5CAF0" w:themeColor="accent1" w:themeTint="33"/>
        <w:bottom w:val="single" w:sz="24" w:space="1" w:color="E5CAF0" w:themeColor="accent1" w:themeTint="33"/>
        <w:right w:val="single" w:sz="24" w:space="4" w:color="E5CAF0" w:themeColor="accent1" w:themeTint="33"/>
      </w:pBdr>
      <w:shd w:val="clear" w:color="auto" w:fill="E5CAF0" w:themeFill="accent1" w:themeFillTint="33"/>
      <w:spacing w:before="200" w:after="120"/>
      <w:outlineLvl w:val="1"/>
    </w:pPr>
    <w:rPr>
      <w:rFonts w:ascii="Calibri Light" w:eastAsiaTheme="majorEastAsia" w:hAnsi="Calibri Light" w:cstheme="majorBidi"/>
      <w:bCs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219"/>
    <w:pPr>
      <w:keepNext/>
      <w:spacing w:before="200" w:after="60" w:line="240" w:lineRule="auto"/>
      <w:outlineLvl w:val="2"/>
    </w:pPr>
    <w:rPr>
      <w:rFonts w:eastAsiaTheme="majorEastAsia" w:cstheme="majorBidi"/>
      <w:b/>
      <w:bCs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04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04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04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047"/>
    <w:pPr>
      <w:spacing w:after="0"/>
      <w:outlineLvl w:val="6"/>
    </w:pPr>
    <w:rPr>
      <w:rFonts w:asciiTheme="majorHAnsi" w:eastAsiaTheme="majorEastAsia" w:hAnsiTheme="majorHAnsi" w:cstheme="majorBidi"/>
      <w:i/>
      <w:iCs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04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04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047"/>
    <w:rPr>
      <w:rFonts w:ascii="Calibri Light" w:eastAsiaTheme="majorEastAsia" w:hAnsi="Calibri Light" w:cstheme="majorBidi"/>
      <w:b/>
      <w:bCs/>
      <w:color w:val="FFFFFF" w:themeColor="background1"/>
      <w:sz w:val="28"/>
      <w:szCs w:val="28"/>
      <w:shd w:val="clear" w:color="auto" w:fill="6C2787" w:themeFill="accent1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896047"/>
    <w:rPr>
      <w:rFonts w:ascii="Calibri Light" w:eastAsiaTheme="majorEastAsia" w:hAnsi="Calibri Light" w:cstheme="majorBidi"/>
      <w:bCs/>
      <w:sz w:val="26"/>
      <w:szCs w:val="26"/>
      <w:shd w:val="clear" w:color="auto" w:fill="E5CAF0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8D5219"/>
    <w:rPr>
      <w:rFonts w:eastAsiaTheme="majorEastAsia" w:cstheme="majorBidi"/>
      <w:b/>
      <w:bCs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04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04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04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04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04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04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rsid w:val="008E71D4"/>
    <w:rPr>
      <w:b/>
      <w:bCs/>
      <w:color w:val="501D64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96047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96047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047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89604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96047"/>
    <w:rPr>
      <w:b/>
      <w:bCs/>
    </w:rPr>
  </w:style>
  <w:style w:type="character" w:styleId="Emphasis">
    <w:name w:val="Emphasis"/>
    <w:uiPriority w:val="20"/>
    <w:qFormat/>
    <w:rsid w:val="0089604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96047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96047"/>
  </w:style>
  <w:style w:type="paragraph" w:styleId="ListParagraph">
    <w:name w:val="List Paragraph"/>
    <w:basedOn w:val="Normal"/>
    <w:uiPriority w:val="34"/>
    <w:qFormat/>
    <w:rsid w:val="0089604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96047"/>
    <w:pPr>
      <w:spacing w:before="200" w:after="0"/>
      <w:ind w:left="360" w:right="360"/>
    </w:pPr>
    <w:rPr>
      <w:i/>
      <w:iCs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89604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04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047"/>
    <w:rPr>
      <w:b/>
      <w:bCs/>
      <w:i/>
      <w:iCs/>
    </w:rPr>
  </w:style>
  <w:style w:type="character" w:styleId="SubtleEmphasis">
    <w:name w:val="Subtle Emphasis"/>
    <w:uiPriority w:val="19"/>
    <w:qFormat/>
    <w:rsid w:val="00896047"/>
    <w:rPr>
      <w:i/>
      <w:iCs/>
    </w:rPr>
  </w:style>
  <w:style w:type="character" w:styleId="IntenseEmphasis">
    <w:name w:val="Intense Emphasis"/>
    <w:uiPriority w:val="21"/>
    <w:qFormat/>
    <w:rsid w:val="00896047"/>
    <w:rPr>
      <w:b/>
      <w:bCs/>
    </w:rPr>
  </w:style>
  <w:style w:type="character" w:styleId="SubtleReference">
    <w:name w:val="Subtle Reference"/>
    <w:uiPriority w:val="31"/>
    <w:qFormat/>
    <w:rsid w:val="00896047"/>
    <w:rPr>
      <w:smallCaps/>
    </w:rPr>
  </w:style>
  <w:style w:type="character" w:styleId="IntenseReference">
    <w:name w:val="Intense Reference"/>
    <w:uiPriority w:val="32"/>
    <w:qFormat/>
    <w:rsid w:val="00896047"/>
    <w:rPr>
      <w:smallCaps/>
      <w:spacing w:val="5"/>
      <w:u w:val="single"/>
    </w:rPr>
  </w:style>
  <w:style w:type="character" w:styleId="BookTitle">
    <w:name w:val="Book Title"/>
    <w:uiPriority w:val="33"/>
    <w:qFormat/>
    <w:rsid w:val="00896047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6047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2E31EA"/>
    <w:rPr>
      <w:color w:val="6C2787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F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6F0A"/>
    <w:rPr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76F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6F0A"/>
    <w:rPr>
      <w:sz w:val="20"/>
      <w:szCs w:val="20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276F0A"/>
  </w:style>
  <w:style w:type="table" w:styleId="TableGrid">
    <w:name w:val="Table Grid"/>
    <w:basedOn w:val="TableNormal"/>
    <w:uiPriority w:val="59"/>
    <w:rsid w:val="00FE0A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B262D1" w:themeColor="accent1" w:themeTint="99"/>
        <w:left w:val="single" w:sz="4" w:space="0" w:color="B262D1" w:themeColor="accent1" w:themeTint="99"/>
        <w:bottom w:val="single" w:sz="4" w:space="0" w:color="B262D1" w:themeColor="accent1" w:themeTint="99"/>
        <w:right w:val="single" w:sz="4" w:space="0" w:color="B262D1" w:themeColor="accent1" w:themeTint="99"/>
        <w:insideH w:val="single" w:sz="4" w:space="0" w:color="B262D1" w:themeColor="accent1" w:themeTint="99"/>
        <w:insideV w:val="single" w:sz="4" w:space="0" w:color="B262D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C2787" w:themeColor="accent1"/>
          <w:left w:val="single" w:sz="4" w:space="0" w:color="6C2787" w:themeColor="accent1"/>
          <w:bottom w:val="single" w:sz="4" w:space="0" w:color="6C2787" w:themeColor="accent1"/>
          <w:right w:val="single" w:sz="4" w:space="0" w:color="6C2787" w:themeColor="accent1"/>
          <w:insideH w:val="nil"/>
          <w:insideV w:val="nil"/>
        </w:tcBorders>
        <w:shd w:val="clear" w:color="auto" w:fill="6C2787" w:themeFill="accent1"/>
      </w:tcPr>
    </w:tblStylePr>
    <w:tblStylePr w:type="lastRow">
      <w:rPr>
        <w:b/>
        <w:bCs/>
      </w:rPr>
      <w:tblPr/>
      <w:tcPr>
        <w:tcBorders>
          <w:top w:val="double" w:sz="4" w:space="0" w:color="6C2787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CAF0" w:themeFill="accent1" w:themeFillTint="33"/>
      </w:tcPr>
    </w:tblStylePr>
    <w:tblStylePr w:type="band1Horz">
      <w:tblPr/>
      <w:tcPr>
        <w:shd w:val="clear" w:color="auto" w:fill="E5CAF0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CA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2787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C2787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C2787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C2787" w:themeFill="accent1"/>
      </w:tcPr>
    </w:tblStylePr>
    <w:tblStylePr w:type="band1Vert">
      <w:tblPr/>
      <w:tcPr>
        <w:shd w:val="clear" w:color="auto" w:fill="CB96E0" w:themeFill="accent1" w:themeFillTint="66"/>
      </w:tcPr>
    </w:tblStylePr>
    <w:tblStylePr w:type="band1Horz">
      <w:tblPr/>
      <w:tcPr>
        <w:shd w:val="clear" w:color="auto" w:fill="CB96E0" w:themeFill="accent1" w:themeFillTint="66"/>
      </w:tcPr>
    </w:tblStylePr>
  </w:style>
  <w:style w:type="table" w:styleId="GridTable3-Accent1">
    <w:name w:val="Grid Table 3 Accent 1"/>
    <w:basedOn w:val="TableNormal"/>
    <w:uiPriority w:val="48"/>
    <w:rsid w:val="00FE0AA2"/>
    <w:pPr>
      <w:spacing w:after="0" w:line="240" w:lineRule="auto"/>
    </w:pPr>
    <w:tblPr>
      <w:tblStyleRowBandSize w:val="1"/>
      <w:tblStyleColBandSize w:val="1"/>
      <w:tblBorders>
        <w:top w:val="single" w:sz="4" w:space="0" w:color="B262D1" w:themeColor="accent1" w:themeTint="99"/>
        <w:left w:val="single" w:sz="4" w:space="0" w:color="B262D1" w:themeColor="accent1" w:themeTint="99"/>
        <w:bottom w:val="single" w:sz="4" w:space="0" w:color="B262D1" w:themeColor="accent1" w:themeTint="99"/>
        <w:right w:val="single" w:sz="4" w:space="0" w:color="B262D1" w:themeColor="accent1" w:themeTint="99"/>
        <w:insideH w:val="single" w:sz="4" w:space="0" w:color="B262D1" w:themeColor="accent1" w:themeTint="99"/>
        <w:insideV w:val="single" w:sz="4" w:space="0" w:color="B262D1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CAF0" w:themeFill="accent1" w:themeFillTint="33"/>
      </w:tcPr>
    </w:tblStylePr>
    <w:tblStylePr w:type="band1Horz">
      <w:tblPr/>
      <w:tcPr>
        <w:shd w:val="clear" w:color="auto" w:fill="E5CAF0" w:themeFill="accent1" w:themeFillTint="33"/>
      </w:tcPr>
    </w:tblStylePr>
    <w:tblStylePr w:type="neCell">
      <w:tblPr/>
      <w:tcPr>
        <w:tcBorders>
          <w:bottom w:val="single" w:sz="4" w:space="0" w:color="B262D1" w:themeColor="accent1" w:themeTint="99"/>
        </w:tcBorders>
      </w:tcPr>
    </w:tblStylePr>
    <w:tblStylePr w:type="nwCell">
      <w:tblPr/>
      <w:tcPr>
        <w:tcBorders>
          <w:bottom w:val="single" w:sz="4" w:space="0" w:color="B262D1" w:themeColor="accent1" w:themeTint="99"/>
        </w:tcBorders>
      </w:tcPr>
    </w:tblStylePr>
    <w:tblStylePr w:type="seCell">
      <w:tblPr/>
      <w:tcPr>
        <w:tcBorders>
          <w:top w:val="single" w:sz="4" w:space="0" w:color="B262D1" w:themeColor="accent1" w:themeTint="99"/>
        </w:tcBorders>
      </w:tcPr>
    </w:tblStylePr>
    <w:tblStylePr w:type="swCell">
      <w:tblPr/>
      <w:tcPr>
        <w:tcBorders>
          <w:top w:val="single" w:sz="4" w:space="0" w:color="B262D1" w:themeColor="accent1" w:themeTint="99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0779"/>
    <w:rPr>
      <w:color w:val="605E5C"/>
      <w:shd w:val="clear" w:color="auto" w:fill="E1DFDD"/>
    </w:rPr>
  </w:style>
  <w:style w:type="paragraph" w:customStyle="1" w:styleId="Actions">
    <w:name w:val="Actions"/>
    <w:basedOn w:val="Normal"/>
    <w:link w:val="ActionsChar"/>
    <w:qFormat/>
    <w:rsid w:val="0087025B"/>
    <w:rPr>
      <w:color w:val="501D64" w:themeColor="accent1" w:themeShade="BF"/>
    </w:rPr>
  </w:style>
  <w:style w:type="paragraph" w:customStyle="1" w:styleId="Code">
    <w:name w:val="Code"/>
    <w:basedOn w:val="Normal"/>
    <w:link w:val="CodeChar"/>
    <w:qFormat/>
    <w:rsid w:val="005A5CF9"/>
    <w:pPr>
      <w:shd w:val="clear" w:color="auto" w:fill="FFFFFF"/>
      <w:spacing w:after="0" w:line="285" w:lineRule="atLeast"/>
    </w:pPr>
    <w:rPr>
      <w:rFonts w:ascii="Consolas" w:eastAsia="Times New Roman" w:hAnsi="Consolas" w:cs="Times New Roman"/>
      <w:noProof/>
      <w:color w:val="000000"/>
      <w:sz w:val="21"/>
      <w:szCs w:val="21"/>
      <w:lang w:eastAsia="en-GB" w:bidi="ar-SA"/>
    </w:rPr>
  </w:style>
  <w:style w:type="character" w:customStyle="1" w:styleId="ActionsChar">
    <w:name w:val="Actions Char"/>
    <w:basedOn w:val="DefaultParagraphFont"/>
    <w:link w:val="Actions"/>
    <w:rsid w:val="0087025B"/>
    <w:rPr>
      <w:color w:val="501D64" w:themeColor="accent1" w:themeShade="BF"/>
      <w:sz w:val="24"/>
      <w:lang w:val="en-GB"/>
    </w:rPr>
  </w:style>
  <w:style w:type="character" w:customStyle="1" w:styleId="CodeChar">
    <w:name w:val="Code Char"/>
    <w:basedOn w:val="DefaultParagraphFont"/>
    <w:link w:val="Code"/>
    <w:rsid w:val="005A5CF9"/>
    <w:rPr>
      <w:rFonts w:ascii="Consolas" w:eastAsia="Times New Roman" w:hAnsi="Consolas" w:cs="Times New Roman"/>
      <w:noProof/>
      <w:color w:val="000000"/>
      <w:sz w:val="21"/>
      <w:szCs w:val="21"/>
      <w:shd w:val="clear" w:color="auto" w:fill="FFFFFF"/>
      <w:lang w:val="en-GB" w:eastAsia="en-GB" w:bidi="ar-SA"/>
    </w:rPr>
  </w:style>
  <w:style w:type="paragraph" w:styleId="NormalWeb">
    <w:name w:val="Normal (Web)"/>
    <w:basedOn w:val="Normal"/>
    <w:uiPriority w:val="99"/>
    <w:semiHidden/>
    <w:unhideWhenUsed/>
    <w:rsid w:val="000207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 w:bidi="ar-S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E0A4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B2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6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2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0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7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5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7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81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69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83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1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8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5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7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37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3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5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29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8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8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4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6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2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1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1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3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0556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5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65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8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1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0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1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3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7063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641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691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56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060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55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0882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35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137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876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8997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89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7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0553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8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3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2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06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1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35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5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1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5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13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9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4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2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23924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154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50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424839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0802">
          <w:marLeft w:val="274"/>
          <w:marRight w:val="0"/>
          <w:marTop w:val="12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0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96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173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4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75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04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06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49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3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9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7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3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628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14213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42429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72258">
          <w:marLeft w:val="403"/>
          <w:marRight w:val="0"/>
          <w:marTop w:val="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75672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3530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365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1374">
          <w:marLeft w:val="403"/>
          <w:marRight w:val="0"/>
          <w:marTop w:val="90"/>
          <w:marBottom w:val="14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1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3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9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8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0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139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7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14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3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8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6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92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0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6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Aspect">
  <a:themeElements>
    <a:clrScheme name="SCM">
      <a:dk1>
        <a:sysClr val="windowText" lastClr="000000"/>
      </a:dk1>
      <a:lt1>
        <a:sysClr val="window" lastClr="FFFFFF"/>
      </a:lt1>
      <a:dk2>
        <a:srgbClr val="8970A9"/>
      </a:dk2>
      <a:lt2>
        <a:srgbClr val="D8D8D8"/>
      </a:lt2>
      <a:accent1>
        <a:srgbClr val="6C2787"/>
      </a:accent1>
      <a:accent2>
        <a:srgbClr val="F79646"/>
      </a:accent2>
      <a:accent3>
        <a:srgbClr val="9BBB59"/>
      </a:accent3>
      <a:accent4>
        <a:srgbClr val="C0504D"/>
      </a:accent4>
      <a:accent5>
        <a:srgbClr val="4F81BD"/>
      </a:accent5>
      <a:accent6>
        <a:srgbClr val="4BACC6"/>
      </a:accent6>
      <a:hlink>
        <a:srgbClr val="6C2787"/>
      </a:hlink>
      <a:folHlink>
        <a:srgbClr val="F796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A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270000"/>
              </a:schemeClr>
            </a:gs>
            <a:gs pos="25000">
              <a:schemeClr val="phClr">
                <a:tint val="60000"/>
                <a:satMod val="300000"/>
              </a:schemeClr>
            </a:gs>
            <a:gs pos="100000">
              <a:schemeClr val="phClr">
                <a:tint val="29000"/>
                <a:satMod val="40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5000"/>
                <a:satMod val="155000"/>
              </a:schemeClr>
            </a:gs>
            <a:gs pos="60000">
              <a:schemeClr val="phClr">
                <a:shade val="95000"/>
                <a:satMod val="150000"/>
              </a:schemeClr>
            </a:gs>
            <a:gs pos="100000">
              <a:schemeClr val="phClr">
                <a:tint val="87000"/>
                <a:satMod val="2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atMod val="150000"/>
            </a:schemeClr>
          </a:solidFill>
          <a:prstDash val="solid"/>
        </a:ln>
        <a:ln w="425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65500" dist="381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2000000"/>
            </a:lightRig>
          </a:scene3d>
          <a:sp3d prstMaterial="powder">
            <a:bevelT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35000"/>
                <a:satMod val="150000"/>
              </a:schemeClr>
            </a:gs>
            <a:gs pos="45000">
              <a:schemeClr val="phClr">
                <a:shade val="68000"/>
                <a:satMod val="15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0"/>
        </a:gradFill>
        <a:blipFill>
          <a:blip xmlns:r="http://schemas.openxmlformats.org/officeDocument/2006/relationships" r:embed="rId1">
            <a:duotone>
              <a:schemeClr val="phClr">
                <a:shade val="800"/>
                <a:satMod val="150000"/>
              </a:schemeClr>
              <a:schemeClr val="phClr">
                <a:tint val="80000"/>
                <a:satMod val="150000"/>
              </a:schemeClr>
            </a:duotone>
          </a:blip>
          <a:tile tx="0" ty="0" sx="75000" sy="7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33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1-19T18:51:00Z</dcterms:created>
  <dcterms:modified xsi:type="dcterms:W3CDTF">2022-09-25T08:46:00Z</dcterms:modified>
</cp:coreProperties>
</file>